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7FB123" w14:textId="77777777" w:rsidR="00282290" w:rsidRPr="00282290" w:rsidRDefault="00282290" w:rsidP="00282290">
      <w:pPr>
        <w:pStyle w:val="Heading1"/>
        <w:jc w:val="center"/>
        <w:rPr>
          <w:lang w:val="bg-BG"/>
        </w:rPr>
      </w:pPr>
      <w:r w:rsidRPr="00282290">
        <w:t>Exercises: Multidimensional Arrays</w:t>
      </w:r>
    </w:p>
    <w:p w14:paraId="0FBB95BC" w14:textId="77777777" w:rsidR="00282290" w:rsidRPr="00282290" w:rsidRDefault="00282290" w:rsidP="0060032B">
      <w:pPr>
        <w:jc w:val="center"/>
        <w:rPr>
          <w:lang w:val="bg-BG"/>
        </w:rPr>
      </w:pPr>
      <w:r w:rsidRPr="00282290">
        <w:t xml:space="preserve">This document defines the </w:t>
      </w:r>
      <w:r w:rsidRPr="00282290">
        <w:rPr>
          <w:bCs/>
        </w:rPr>
        <w:t>exercises</w:t>
      </w:r>
      <w:r w:rsidRPr="00282290">
        <w:t xml:space="preserve"> for </w:t>
      </w:r>
      <w:hyperlink r:id="rId8">
        <w:r w:rsidRPr="00282290">
          <w:rPr>
            <w:rStyle w:val="InternetLink"/>
          </w:rPr>
          <w:t>"Java Advanced" course @ Software University</w:t>
        </w:r>
      </w:hyperlink>
      <w:r w:rsidRPr="00282290">
        <w:t xml:space="preserve">. Please submit your solutions </w:t>
      </w:r>
      <w:r w:rsidRPr="00282290">
        <w:rPr>
          <w:noProof/>
        </w:rPr>
        <w:t>(</w:t>
      </w:r>
      <w:r w:rsidRPr="00282290">
        <w:t>source code</w:t>
      </w:r>
      <w:r w:rsidRPr="00282290">
        <w:rPr>
          <w:noProof/>
        </w:rPr>
        <w:t xml:space="preserve">) </w:t>
      </w:r>
      <w:r w:rsidRPr="00282290">
        <w:t xml:space="preserve">of all below described problems in </w:t>
      </w:r>
      <w:hyperlink r:id="rId9">
        <w:r w:rsidRPr="00282290">
          <w:rPr>
            <w:rStyle w:val="InternetLink"/>
          </w:rPr>
          <w:t>Judge</w:t>
        </w:r>
      </w:hyperlink>
      <w:r w:rsidRPr="00282290">
        <w:t>.</w:t>
      </w:r>
    </w:p>
    <w:p w14:paraId="2A6C1741" w14:textId="77777777" w:rsidR="00282290" w:rsidRPr="00282290" w:rsidRDefault="00282290" w:rsidP="00282290">
      <w:pPr>
        <w:pStyle w:val="Heading2"/>
        <w:rPr>
          <w:lang w:val="bg-BG"/>
        </w:rPr>
      </w:pPr>
      <w:r w:rsidRPr="00282290">
        <w:t>Fill the Matrix</w:t>
      </w:r>
    </w:p>
    <w:p w14:paraId="0FC4D6CF" w14:textId="77777777" w:rsidR="00282290" w:rsidRPr="00282290" w:rsidRDefault="00282290" w:rsidP="00282290">
      <w:pPr>
        <w:spacing w:line="349" w:lineRule="atLeast"/>
        <w:jc w:val="both"/>
        <w:rPr>
          <w:lang w:val="bg-BG"/>
        </w:rPr>
      </w:pPr>
      <w:r w:rsidRPr="00282290">
        <w:t xml:space="preserve">Filling a matrix in the regular wa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Pr="00282290">
        <w:rPr>
          <w:b/>
        </w:rPr>
        <w:t>matrix</w:t>
      </w:r>
      <w:r w:rsidRPr="00282290">
        <w:t xml:space="preserve"> of size </w:t>
      </w:r>
      <w:r w:rsidRPr="00282290">
        <w:rPr>
          <w:b/>
        </w:rPr>
        <w:t>N x N</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A08F7AC" wp14:editId="33D1D9A1">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1">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Heading3"/>
        <w:rPr>
          <w:lang w:val="bg-BG"/>
        </w:rPr>
      </w:pPr>
      <w:r w:rsidRPr="00282290">
        <w:t>Examples</w:t>
      </w:r>
    </w:p>
    <w:tbl>
      <w:tblPr>
        <w:tblStyle w:val="TableGrid"/>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Heading3"/>
        <w:rPr>
          <w:lang w:val="bg-BG"/>
        </w:rPr>
      </w:pPr>
      <w:r w:rsidRPr="00282290">
        <w:t>Hints</w:t>
      </w:r>
    </w:p>
    <w:p w14:paraId="0748A70D" w14:textId="2933B686" w:rsidR="00282290" w:rsidRPr="00282290" w:rsidRDefault="00282290" w:rsidP="00282290">
      <w:pPr>
        <w:pStyle w:val="ListParagraph"/>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ListParagraph"/>
        <w:numPr>
          <w:ilvl w:val="0"/>
          <w:numId w:val="2"/>
        </w:numPr>
        <w:tabs>
          <w:tab w:val="num" w:pos="720"/>
        </w:tabs>
        <w:rPr>
          <w:lang w:val="bg-BG"/>
        </w:rPr>
      </w:pPr>
      <w:r w:rsidRPr="00282290">
        <w:t>Make a method for printing the matrix</w:t>
      </w:r>
      <w:r w:rsidR="0060032B">
        <w:t>.</w:t>
      </w:r>
    </w:p>
    <w:p w14:paraId="0EDCD4A9" w14:textId="77777777" w:rsidR="00282290" w:rsidRPr="00282290" w:rsidRDefault="00282290" w:rsidP="00282290">
      <w:pPr>
        <w:pStyle w:val="Heading2"/>
        <w:rPr>
          <w:lang w:val="bg-BG"/>
        </w:rPr>
      </w:pPr>
      <w:r w:rsidRPr="00282290">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ListParagraph"/>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proofErr w:type="gramStart"/>
      <w:r w:rsidRPr="00282290">
        <w:t>‘c’, …</w:t>
      </w:r>
      <w:proofErr w:type="gramEnd"/>
    </w:p>
    <w:p w14:paraId="601D8B85" w14:textId="77777777" w:rsidR="00282290" w:rsidRPr="00282290" w:rsidRDefault="00282290" w:rsidP="00282290">
      <w:pPr>
        <w:pStyle w:val="ListParagraph"/>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ListParagraph"/>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ListParagraph"/>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282290" w:rsidRDefault="00282290" w:rsidP="00282290">
      <w:pPr>
        <w:pStyle w:val="Heading3"/>
        <w:rPr>
          <w:lang w:val="bg-BG"/>
        </w:rPr>
      </w:pPr>
      <w:r w:rsidRPr="00282290">
        <w:t>Input</w:t>
      </w:r>
    </w:p>
    <w:p w14:paraId="08DBAECC" w14:textId="77777777" w:rsidR="00282290" w:rsidRPr="00282290" w:rsidRDefault="00282290" w:rsidP="00282290">
      <w:pPr>
        <w:pStyle w:val="ListParagraph"/>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stay at the first line at the input.</w:t>
      </w:r>
    </w:p>
    <w:p w14:paraId="6ECD6E65"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ListParagraph"/>
        <w:numPr>
          <w:ilvl w:val="0"/>
          <w:numId w:val="3"/>
        </w:numPr>
        <w:rPr>
          <w:lang w:val="bg-BG"/>
        </w:rPr>
      </w:pPr>
      <w:r w:rsidRPr="00282290">
        <w:rPr>
          <w:lang w:val="bg-BG"/>
        </w:rPr>
        <w:lastRenderedPageBreak/>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Heading3"/>
        <w:rPr>
          <w:lang w:val="bg-BG"/>
        </w:rPr>
      </w:pPr>
      <w:r w:rsidRPr="00282290">
        <w:t>Examples</w:t>
      </w:r>
    </w:p>
    <w:tbl>
      <w:tblPr>
        <w:tblStyle w:val="TableGrid"/>
        <w:tblW w:w="4731" w:type="dxa"/>
        <w:tblInd w:w="23" w:type="dxa"/>
        <w:tblCellMar>
          <w:top w:w="57" w:type="dxa"/>
          <w:left w:w="85" w:type="dxa"/>
          <w:bottom w:w="57" w:type="dxa"/>
          <w:right w:w="85" w:type="dxa"/>
        </w:tblCellMar>
        <w:tblLook w:val="04A0" w:firstRow="1" w:lastRow="0" w:firstColumn="1" w:lastColumn="0" w:noHBand="0" w:noVBand="1"/>
      </w:tblPr>
      <w:tblGrid>
        <w:gridCol w:w="947"/>
        <w:gridCol w:w="3784"/>
      </w:tblGrid>
      <w:tr w:rsidR="00282290" w:rsidRPr="00282290" w14:paraId="2E9827BF" w14:textId="77777777" w:rsidTr="0060032B">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784"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60032B">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784"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60032B">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784"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Heading3"/>
        <w:rPr>
          <w:lang w:val="bg-BG"/>
        </w:rPr>
      </w:pPr>
      <w:r w:rsidRPr="00282290">
        <w:t>Hints</w:t>
      </w:r>
    </w:p>
    <w:p w14:paraId="124B9713" w14:textId="77777777" w:rsidR="00282290" w:rsidRPr="00282290" w:rsidRDefault="00282290" w:rsidP="00282290">
      <w:pPr>
        <w:pStyle w:val="ListParagraph"/>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ListParagraph"/>
        <w:numPr>
          <w:ilvl w:val="0"/>
          <w:numId w:val="2"/>
        </w:numPr>
        <w:tabs>
          <w:tab w:val="num" w:pos="720"/>
        </w:tabs>
        <w:rPr>
          <w:lang w:val="bg-BG"/>
        </w:rPr>
      </w:pPr>
      <w:r w:rsidRPr="00282290">
        <w:t>Print the matrix row by row in a loop.</w:t>
      </w:r>
    </w:p>
    <w:p w14:paraId="135AE60B" w14:textId="780A4937" w:rsidR="00282290" w:rsidRPr="00282290" w:rsidRDefault="00282290" w:rsidP="00282290">
      <w:pPr>
        <w:pStyle w:val="ListParagraph"/>
        <w:numPr>
          <w:ilvl w:val="0"/>
          <w:numId w:val="2"/>
        </w:numPr>
        <w:tabs>
          <w:tab w:val="num" w:pos="720"/>
        </w:tabs>
        <w:rPr>
          <w:lang w:val="bg-BG"/>
        </w:rPr>
      </w:pPr>
      <w:r w:rsidRPr="00282290">
        <w:t>Don’t forget to pack everything in methods.</w:t>
      </w:r>
    </w:p>
    <w:p w14:paraId="2137EB38" w14:textId="77777777" w:rsidR="00282290" w:rsidRPr="00282290" w:rsidRDefault="00282290" w:rsidP="00282290">
      <w:pPr>
        <w:pStyle w:val="Heading2"/>
        <w:tabs>
          <w:tab w:val="left" w:pos="1843"/>
        </w:tabs>
        <w:spacing w:before="120" w:after="80"/>
        <w:rPr>
          <w:lang w:val="bg-BG"/>
        </w:rPr>
      </w:pPr>
      <w:r w:rsidRPr="00282290">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282290">
      <w:pPr>
        <w:spacing w:after="0"/>
        <w:jc w:val="center"/>
        <w:rPr>
          <w:lang w:val="bg-BG"/>
        </w:rPr>
      </w:pPr>
      <w:r w:rsidRPr="00282290">
        <w:rPr>
          <w:noProof/>
        </w:rPr>
        <w:drawing>
          <wp:inline distT="0" distB="0" distL="0" distR="0" wp14:anchorId="4C37346C" wp14:editId="2F6BB9E2">
            <wp:extent cx="3582037" cy="1752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pic:spPr>
                </pic:pic>
              </a:graphicData>
            </a:graphic>
          </wp:inline>
        </w:drawing>
      </w:r>
    </w:p>
    <w:p w14:paraId="42BDF32D" w14:textId="77777777" w:rsidR="00282290" w:rsidRPr="00282290" w:rsidRDefault="00282290" w:rsidP="00282290">
      <w:pPr>
        <w:pStyle w:val="Heading3"/>
        <w:rPr>
          <w:lang w:val="bg-BG"/>
        </w:rPr>
      </w:pPr>
      <w:r w:rsidRPr="00282290">
        <w:t>Input</w:t>
      </w:r>
    </w:p>
    <w:p w14:paraId="0C26E7CF" w14:textId="77777777" w:rsidR="00282290" w:rsidRPr="00282290" w:rsidRDefault="00282290" w:rsidP="00282290">
      <w:pPr>
        <w:pStyle w:val="ListParagraph"/>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ListParagraph"/>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Heading3"/>
        <w:rPr>
          <w:lang w:val="bg-BG"/>
        </w:rPr>
      </w:pPr>
      <w:r w:rsidRPr="00282290">
        <w:t>Examples</w:t>
      </w:r>
    </w:p>
    <w:tbl>
      <w:tblPr>
        <w:tblStyle w:val="TableGrid"/>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lastRenderedPageBreak/>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lastRenderedPageBreak/>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Heading3"/>
        <w:rPr>
          <w:lang w:val="bg-BG"/>
        </w:rPr>
      </w:pPr>
      <w:r w:rsidRPr="00282290">
        <w:t>Hints</w:t>
      </w:r>
    </w:p>
    <w:p w14:paraId="50132EEB" w14:textId="77777777" w:rsidR="00282290" w:rsidRPr="00282290" w:rsidRDefault="00282290" w:rsidP="00282290">
      <w:pPr>
        <w:pStyle w:val="ListParagraph"/>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ListParagraph"/>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ListParagraph"/>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16562F00" w14:textId="77777777" w:rsidR="00282290" w:rsidRPr="00282290" w:rsidRDefault="00282290" w:rsidP="00282290">
      <w:pPr>
        <w:pStyle w:val="Heading2"/>
        <w:tabs>
          <w:tab w:val="left" w:pos="1843"/>
        </w:tabs>
        <w:spacing w:before="120" w:after="80"/>
        <w:rPr>
          <w:lang w:val="bg-BG"/>
        </w:rPr>
      </w:pPr>
      <w:r w:rsidRPr="00282290">
        <w:t>Maximal Sum</w:t>
      </w:r>
    </w:p>
    <w:p w14:paraId="0355CFC5" w14:textId="03C38CB0"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in it the square </w:t>
      </w:r>
      <w:r w:rsidRPr="00282290">
        <w:rPr>
          <w:b/>
        </w:rPr>
        <w:t>3 x 3</w:t>
      </w:r>
      <w:r w:rsidRPr="00282290">
        <w:t xml:space="preserve"> that </w:t>
      </w:r>
      <w:r w:rsidRPr="00282290">
        <w:rPr>
          <w:b/>
        </w:rPr>
        <w:t xml:space="preserve">has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Heading3"/>
        <w:rPr>
          <w:lang w:val="bg-BG"/>
        </w:rPr>
      </w:pPr>
      <w:r w:rsidRPr="00282290">
        <w:t>Input</w:t>
      </w:r>
    </w:p>
    <w:p w14:paraId="28D6BF1B" w14:textId="77777777" w:rsidR="00282290" w:rsidRPr="00282290" w:rsidRDefault="00282290" w:rsidP="00282290">
      <w:pPr>
        <w:pStyle w:val="ListParagraph"/>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ListParagraph"/>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Heading3"/>
        <w:rPr>
          <w:lang w:val="bg-BG"/>
        </w:rPr>
      </w:pPr>
      <w:r w:rsidRPr="00282290">
        <w:t>Examples</w:t>
      </w:r>
    </w:p>
    <w:tbl>
      <w:tblPr>
        <w:tblStyle w:val="TableGrid"/>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3">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74C635EE" w14:textId="77777777" w:rsidR="00282290" w:rsidRPr="00282290" w:rsidRDefault="00282290" w:rsidP="00282290">
      <w:pPr>
        <w:pStyle w:val="Heading2"/>
        <w:tabs>
          <w:tab w:val="left" w:pos="1843"/>
        </w:tabs>
        <w:spacing w:before="120" w:after="0"/>
        <w:rPr>
          <w:lang w:val="bg-BG"/>
        </w:rPr>
      </w:pPr>
      <w:r w:rsidRPr="00282290">
        <w:t>Matrix Shuffling</w:t>
      </w:r>
    </w:p>
    <w:p w14:paraId="730FDF26" w14:textId="134749AC" w:rsidR="00282290" w:rsidRPr="00282290" w:rsidRDefault="00282290" w:rsidP="00282290">
      <w:pPr>
        <w:spacing w:after="100" w:afterAutospacing="1"/>
        <w:jc w:val="both"/>
        <w:rPr>
          <w:lang w:val="bg-BG"/>
        </w:rPr>
      </w:pPr>
      <w:r w:rsidRPr="00282290">
        <w:t xml:space="preserve">Write a </w:t>
      </w:r>
      <w:r w:rsidR="00736775" w:rsidRPr="00282290">
        <w:t>program, which</w:t>
      </w:r>
      <w:r w:rsidRPr="00282290">
        <w:t xml:space="preserve"> reads a string matrix from the console and performs certain operations with its elements. User input is provided in a similar way </w:t>
      </w:r>
      <w:r w:rsidR="006549C1">
        <w:t>as</w:t>
      </w:r>
      <w:r w:rsidRPr="00282290">
        <w:t xml:space="preserve"> in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42F0A007" w14:textId="1914084D" w:rsidR="00282290" w:rsidRPr="00282290" w:rsidRDefault="00282290" w:rsidP="00282290">
      <w:pPr>
        <w:jc w:val="both"/>
        <w:rPr>
          <w:lang w:val="bg-BG"/>
        </w:rPr>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77777777" w:rsidR="00282290" w:rsidRPr="00282290" w:rsidRDefault="00282290" w:rsidP="00282290">
      <w:pPr>
        <w:jc w:val="both"/>
        <w:rPr>
          <w:lang w:val="bg-BG"/>
        </w:rPr>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13F233EF" w14:textId="77777777" w:rsidR="00282290" w:rsidRPr="00282290" w:rsidRDefault="00282290" w:rsidP="00282290">
      <w:pPr>
        <w:pStyle w:val="Heading3"/>
        <w:rPr>
          <w:lang w:val="bg-BG"/>
        </w:rPr>
      </w:pPr>
      <w:r w:rsidRPr="00282290">
        <w:lastRenderedPageBreak/>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497"/>
        <w:gridCol w:w="2340"/>
      </w:tblGrid>
      <w:tr w:rsidR="00282290" w:rsidRPr="00282290" w14:paraId="7B44A96B" w14:textId="77777777" w:rsidTr="0060032B">
        <w:tc>
          <w:tcPr>
            <w:tcW w:w="24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60032B">
        <w:trPr>
          <w:trHeight w:val="2457"/>
        </w:trPr>
        <w:tc>
          <w:tcPr>
            <w:tcW w:w="2497"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340"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60032B">
        <w:tc>
          <w:tcPr>
            <w:tcW w:w="2497"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340"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Heading3"/>
        <w:rPr>
          <w:lang w:val="bg-BG"/>
        </w:rPr>
      </w:pPr>
      <w:r w:rsidRPr="00282290">
        <w:t>Hints</w:t>
      </w:r>
    </w:p>
    <w:p w14:paraId="4EE1FCEF" w14:textId="2022363D" w:rsidR="00282290" w:rsidRPr="00282290" w:rsidRDefault="00282290" w:rsidP="00282290">
      <w:pPr>
        <w:pStyle w:val="ListParagraph"/>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EB1316B" w14:textId="77777777" w:rsidR="00282290" w:rsidRPr="00282290" w:rsidRDefault="00282290" w:rsidP="00282290">
      <w:pPr>
        <w:pStyle w:val="Heading2"/>
        <w:tabs>
          <w:tab w:val="left" w:pos="540"/>
        </w:tabs>
        <w:spacing w:before="120" w:after="80"/>
        <w:rPr>
          <w:lang w:val="bg-BG"/>
        </w:rPr>
      </w:pPr>
      <w:r w:rsidRPr="00282290">
        <w:rPr>
          <w:lang w:val="bg-BG"/>
        </w:rPr>
        <w:t xml:space="preserve"> </w:t>
      </w:r>
      <w:r w:rsidRPr="00282290">
        <w:t>String Matrix Rotation</w:t>
      </w:r>
    </w:p>
    <w:p w14:paraId="7EC1B27B" w14:textId="16D3D75C" w:rsidR="00282290" w:rsidRPr="00282290" w:rsidRDefault="00282290" w:rsidP="00282290">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360</w:t>
      </w:r>
      <w:proofErr w:type="gramStart"/>
      <w:r w:rsidR="006549C1">
        <w:t>,</w:t>
      </w:r>
      <w:r w:rsidRPr="00282290">
        <w:t>…</w:t>
      </w:r>
      <w:proofErr w:type="gramEnd"/>
      <w:r w:rsidRPr="00282290">
        <w:t xml:space="preserve"> degrees. Print the result at the console as </w:t>
      </w:r>
      <w:r w:rsidR="006549C1">
        <w:t xml:space="preserve">a </w:t>
      </w:r>
      <w:r w:rsidRPr="00282290">
        <w:t xml:space="preserve">sequence of strings after </w:t>
      </w:r>
      <w:r w:rsidR="006549C1">
        <w:t xml:space="preserve">receiving the </w:t>
      </w:r>
      <w:r w:rsidR="006549C1" w:rsidRPr="00282290">
        <w:t>"</w:t>
      </w:r>
      <w:r w:rsidRPr="00282290">
        <w:rPr>
          <w:b/>
          <w:noProof/>
        </w:rPr>
        <w:t>END</w:t>
      </w:r>
      <w:r w:rsidR="006549C1" w:rsidRPr="00282290">
        <w:t>"</w:t>
      </w:r>
      <w:r w:rsidRPr="00282290">
        <w:t xml:space="preserve"> command.</w:t>
      </w:r>
    </w:p>
    <w:p w14:paraId="67E90600" w14:textId="77BD1C0D" w:rsidR="00282290" w:rsidRDefault="00282290" w:rsidP="00282290">
      <w:pPr>
        <w:pStyle w:val="Heading3"/>
        <w:rPr>
          <w:lang w:eastAsia="ja-JP"/>
        </w:rPr>
      </w:pPr>
      <w:r w:rsidRPr="00282290">
        <w:rPr>
          <w:lang w:eastAsia="ja-JP"/>
        </w:rPr>
        <w:t>Examples</w:t>
      </w:r>
    </w:p>
    <w:tbl>
      <w:tblPr>
        <w:tblStyle w:val="TableGrid"/>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7C5624">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7C5624">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7C5624">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7C5624">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7C5624">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7C5624">
            <w:pPr>
              <w:spacing w:before="120"/>
              <w:jc w:val="center"/>
              <w:rPr>
                <w:rFonts w:ascii="Consolas" w:hAnsi="Consolas" w:cs="Consolas"/>
                <w:noProof/>
              </w:rPr>
            </w:pPr>
            <w:r w:rsidRPr="00282290">
              <w:rPr>
                <w:noProof/>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7C5624">
            <w:pPr>
              <w:spacing w:before="120"/>
              <w:jc w:val="center"/>
              <w:rPr>
                <w:rFonts w:ascii="Consolas" w:hAnsi="Consolas" w:cs="Consolas"/>
                <w:noProof/>
              </w:rPr>
            </w:pPr>
            <w:r w:rsidRPr="00282290">
              <w:rPr>
                <w:noProof/>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7C5624">
            <w:pPr>
              <w:spacing w:before="120"/>
              <w:jc w:val="center"/>
            </w:pPr>
            <w:r w:rsidRPr="00282290">
              <w:rPr>
                <w:noProof/>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7C5624">
            <w:pPr>
              <w:jc w:val="center"/>
              <w:rPr>
                <w:rFonts w:ascii="Consolas" w:hAnsi="Consolas" w:cs="Consolas"/>
                <w:noProof/>
                <w:sz w:val="24"/>
                <w:szCs w:val="24"/>
              </w:rPr>
            </w:pPr>
            <w:r w:rsidRPr="00282290">
              <w:rPr>
                <w:noProof/>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7C5624">
            <w:pPr>
              <w:spacing w:before="120"/>
              <w:jc w:val="center"/>
              <w:rPr>
                <w:noProof/>
              </w:rPr>
            </w:pPr>
          </w:p>
        </w:tc>
        <w:tc>
          <w:tcPr>
            <w:tcW w:w="2952" w:type="dxa"/>
            <w:vMerge/>
            <w:vAlign w:val="center"/>
          </w:tcPr>
          <w:p w14:paraId="2A280F37" w14:textId="77777777" w:rsidR="00E27F0B" w:rsidRPr="00282290" w:rsidRDefault="00E27F0B" w:rsidP="007C5624">
            <w:pPr>
              <w:spacing w:before="120"/>
              <w:jc w:val="center"/>
              <w:rPr>
                <w:noProof/>
              </w:rPr>
            </w:pPr>
          </w:p>
        </w:tc>
        <w:tc>
          <w:tcPr>
            <w:tcW w:w="1843" w:type="dxa"/>
            <w:vMerge/>
            <w:vAlign w:val="center"/>
          </w:tcPr>
          <w:p w14:paraId="5DDC7517" w14:textId="77777777" w:rsidR="00E27F0B" w:rsidRPr="00282290" w:rsidRDefault="00E27F0B" w:rsidP="007C5624">
            <w:pPr>
              <w:spacing w:before="120"/>
              <w:jc w:val="center"/>
              <w:rPr>
                <w:noProof/>
              </w:rPr>
            </w:pPr>
          </w:p>
        </w:tc>
      </w:tr>
    </w:tbl>
    <w:p w14:paraId="2CEA14F6" w14:textId="77777777" w:rsidR="00E27F0B" w:rsidRPr="00E27F0B" w:rsidRDefault="00E27F0B" w:rsidP="00E27F0B">
      <w:pPr>
        <w:rPr>
          <w:lang w:eastAsia="ja-JP"/>
        </w:rPr>
      </w:pPr>
    </w:p>
    <w:p w14:paraId="2816B117" w14:textId="77777777" w:rsidR="00282290" w:rsidRPr="00282290" w:rsidRDefault="00282290" w:rsidP="00282290">
      <w:pPr>
        <w:pStyle w:val="Heading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lastRenderedPageBreak/>
        <w:t>The input data will always be valid and in the format described. There is no need to check it explicitly.</w:t>
      </w:r>
    </w:p>
    <w:p w14:paraId="46837522" w14:textId="77777777" w:rsidR="00282290" w:rsidRPr="00282290" w:rsidRDefault="00282290" w:rsidP="00282290">
      <w:pPr>
        <w:pStyle w:val="Heading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Heading3"/>
        <w:rPr>
          <w:lang w:val="bg-BG"/>
        </w:rPr>
      </w:pPr>
      <w:r w:rsidRPr="00282290">
        <w:t>Constraints</w:t>
      </w:r>
    </w:p>
    <w:p w14:paraId="08443190" w14:textId="0029877F"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6DA336BB" w14:textId="2EEE2E75" w:rsidR="00566162" w:rsidRPr="00566162" w:rsidRDefault="00282290" w:rsidP="00282290">
      <w:pPr>
        <w:numPr>
          <w:ilvl w:val="0"/>
          <w:numId w:val="8"/>
        </w:numPr>
        <w:suppressAutoHyphens/>
        <w:spacing w:before="0" w:after="0" w:line="240" w:lineRule="auto"/>
        <w:ind w:left="714"/>
        <w:rPr>
          <w:rFonts w:cstheme="minorHAnsi"/>
          <w:lang w:val="bg-BG"/>
        </w:rPr>
      </w:pPr>
      <w:r w:rsidRPr="00282290">
        <w:rPr>
          <w:rFonts w:cstheme="minorHAnsi"/>
          <w:lang w:eastAsia="ja-JP"/>
        </w:rPr>
        <w:t xml:space="preserve">Allowed working time: </w:t>
      </w:r>
      <w:r w:rsidR="006549C1" w:rsidRPr="006549C1">
        <w:rPr>
          <w:rFonts w:cstheme="minorHAnsi"/>
          <w:b/>
          <w:lang w:eastAsia="ja-JP"/>
        </w:rPr>
        <w:t>200ms/1</w:t>
      </w:r>
      <w:r w:rsidRPr="006549C1">
        <w:rPr>
          <w:rFonts w:cstheme="minorHAnsi"/>
          <w:b/>
          <w:lang w:eastAsia="ja-JP"/>
        </w:rPr>
        <w:t>6</w:t>
      </w:r>
      <w:r w:rsidRPr="006549C1">
        <w:rPr>
          <w:rFonts w:cstheme="minorHAnsi"/>
          <w:b/>
          <w:noProof/>
        </w:rPr>
        <w:t>MB</w:t>
      </w:r>
      <w:r w:rsidRPr="00282290">
        <w:rPr>
          <w:rFonts w:cstheme="minorHAnsi"/>
        </w:rPr>
        <w:t>.</w:t>
      </w:r>
    </w:p>
    <w:p w14:paraId="524E812E" w14:textId="18116A67" w:rsidR="00282290" w:rsidRPr="00566162" w:rsidRDefault="00282290" w:rsidP="00566162">
      <w:pPr>
        <w:pStyle w:val="Heading3"/>
        <w:rPr>
          <w:rFonts w:cstheme="minorHAnsi"/>
          <w:lang w:val="bg-BG"/>
        </w:rPr>
      </w:pPr>
      <w:r w:rsidRPr="00282290">
        <w:rPr>
          <w:lang w:eastAsia="ja-JP"/>
        </w:rPr>
        <w:t>Examples</w:t>
      </w: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82290"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82290" w:rsidRDefault="00282290" w:rsidP="00566162">
            <w:pPr>
              <w:spacing w:after="0" w:line="240" w:lineRule="auto"/>
              <w:jc w:val="center"/>
              <w:rPr>
                <w:b/>
                <w:noProof/>
              </w:rPr>
            </w:pPr>
            <w:r w:rsidRPr="00282290">
              <w:rPr>
                <w:b/>
                <w:noProof/>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82290" w:rsidRDefault="00282290" w:rsidP="00566162">
            <w:pPr>
              <w:spacing w:after="0" w:line="240" w:lineRule="auto"/>
              <w:jc w:val="center"/>
              <w:rPr>
                <w:b/>
                <w:noProof/>
              </w:rPr>
            </w:pPr>
            <w:r w:rsidRPr="00282290">
              <w:rPr>
                <w:b/>
                <w:noProof/>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90)</w:t>
            </w:r>
          </w:p>
          <w:p w14:paraId="5E1A6CD0"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36CD5FF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7FE7A95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557B52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sh</w:t>
            </w:r>
          </w:p>
          <w:p w14:paraId="0BF1434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oe</w:t>
            </w:r>
          </w:p>
          <w:p w14:paraId="41AF10F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fl</w:t>
            </w:r>
          </w:p>
          <w:p w14:paraId="742A14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mtl</w:t>
            </w:r>
          </w:p>
          <w:p w14:paraId="0D5E140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uo</w:t>
            </w:r>
          </w:p>
          <w:p w14:paraId="6D34262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04A810B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180)</w:t>
            </w:r>
          </w:p>
          <w:p w14:paraId="65FEE24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CEFC6"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02C781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3AC108F6"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maxe</w:t>
            </w:r>
          </w:p>
          <w:p w14:paraId="783BCE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inutfos</w:t>
            </w:r>
          </w:p>
          <w:p w14:paraId="29737BC4"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270)</w:t>
            </w:r>
          </w:p>
          <w:p w14:paraId="65BC270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35BB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13535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ECD44D3"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p w14:paraId="6FD691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159E632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 xml:space="preserve">ou </w:t>
            </w:r>
          </w:p>
          <w:p w14:paraId="784F6F1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tm</w:t>
            </w:r>
          </w:p>
          <w:p w14:paraId="1A66AD77"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fa</w:t>
            </w:r>
          </w:p>
          <w:p w14:paraId="70196081"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ox</w:t>
            </w:r>
          </w:p>
          <w:p w14:paraId="1898307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hse</w:t>
            </w:r>
          </w:p>
        </w:tc>
      </w:tr>
    </w:tbl>
    <w:p w14:paraId="2A7148A2" w14:textId="77777777" w:rsidR="00282290" w:rsidRPr="00282290" w:rsidRDefault="00282290" w:rsidP="00282290">
      <w:pPr>
        <w:spacing w:after="0" w:line="240" w:lineRule="auto"/>
        <w:rPr>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96"/>
        <w:gridCol w:w="898"/>
        <w:gridCol w:w="303"/>
        <w:gridCol w:w="1580"/>
        <w:gridCol w:w="1091"/>
        <w:gridCol w:w="343"/>
        <w:gridCol w:w="1573"/>
        <w:gridCol w:w="898"/>
      </w:tblGrid>
      <w:tr w:rsidR="00282290" w:rsidRPr="00282290"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82290" w:rsidRDefault="00282290" w:rsidP="00566162">
            <w:pPr>
              <w:spacing w:after="0" w:line="240" w:lineRule="auto"/>
              <w:jc w:val="center"/>
              <w:rPr>
                <w:b/>
                <w:noProof/>
              </w:rPr>
            </w:pPr>
            <w:r w:rsidRPr="00282290">
              <w:rPr>
                <w:b/>
                <w:noProof/>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720)</w:t>
            </w:r>
          </w:p>
          <w:p w14:paraId="5192F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0DAA7B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6051E93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js</w:t>
            </w:r>
          </w:p>
          <w:p w14:paraId="683D30D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xam</w:t>
            </w:r>
          </w:p>
          <w:p w14:paraId="0E88A3F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810)</w:t>
            </w:r>
          </w:p>
          <w:p w14:paraId="4DBE963C"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239660BA"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5B098CBF"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j</w:t>
            </w:r>
          </w:p>
          <w:p w14:paraId="1C7B9DC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s</w:t>
            </w:r>
          </w:p>
          <w:p w14:paraId="4D61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w:t>
            </w:r>
          </w:p>
          <w:p w14:paraId="29559F10"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Rotate(0)</w:t>
            </w:r>
          </w:p>
          <w:p w14:paraId="4038020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js</w:t>
            </w:r>
          </w:p>
          <w:p w14:paraId="3FB223B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exam</w:t>
            </w:r>
          </w:p>
          <w:p w14:paraId="30107879"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7AB39C1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hAnsi="Consolas" w:cs="Consolas"/>
                <w:noProof/>
                <w:color w:val="000000"/>
              </w:rPr>
              <w:t>exam</w:t>
            </w:r>
          </w:p>
        </w:tc>
      </w:tr>
    </w:tbl>
    <w:p w14:paraId="4F6B9A6B" w14:textId="77777777" w:rsidR="00282290" w:rsidRPr="00282290" w:rsidRDefault="00282290" w:rsidP="00282290">
      <w:pPr>
        <w:pStyle w:val="Heading2"/>
        <w:rPr>
          <w:lang w:val="bg-BG"/>
        </w:rPr>
      </w:pPr>
      <w:r w:rsidRPr="00282290">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continuing on every row, like this</w:t>
      </w:r>
      <w:proofErr w:type="gramStart"/>
      <w:r w:rsidRPr="00282290">
        <w:t>:</w:t>
      </w:r>
      <w:proofErr w:type="gramEnd"/>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6EA28FD5" w14:textId="11F24708" w:rsidR="00282290" w:rsidRPr="00282290" w:rsidRDefault="00282290" w:rsidP="00282290">
      <w:pPr>
        <w:rPr>
          <w:b/>
          <w:lang w:val="bg-BG"/>
        </w:rPr>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6D74D0CB" w14:textId="77777777" w:rsidR="00282290" w:rsidRPr="00282290" w:rsidRDefault="00282290" w:rsidP="00282290">
      <w:pPr>
        <w:rPr>
          <w:lang w:val="bg-BG"/>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282290">
      <w:pPr>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Heading3"/>
        <w:spacing w:before="0" w:after="0"/>
        <w:jc w:val="both"/>
        <w:rPr>
          <w:rFonts w:eastAsia="MS Mincho"/>
          <w:lang w:val="bg-BG"/>
        </w:rPr>
      </w:pPr>
      <w:r w:rsidRPr="00282290">
        <w:rPr>
          <w:rFonts w:eastAsia="MS Mincho"/>
        </w:rPr>
        <w:lastRenderedPageBreak/>
        <w:t>Input</w:t>
      </w:r>
    </w:p>
    <w:p w14:paraId="4798A0F6" w14:textId="1957B237" w:rsidR="00282290" w:rsidRPr="00282290" w:rsidRDefault="00282290" w:rsidP="00282290">
      <w:pPr>
        <w:pStyle w:val="ListParagraph"/>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2F8E4418" w:rsidR="00282290" w:rsidRPr="00282290" w:rsidRDefault="00282290" w:rsidP="00282290">
      <w:pPr>
        <w:pStyle w:val="ListParagraph"/>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begin receiving 3 integers separated by a single </w:t>
      </w:r>
      <w:r w:rsidRPr="00282290">
        <w:rPr>
          <w:b/>
        </w:rPr>
        <w:t>space</w:t>
      </w:r>
      <w:r w:rsidRPr="00282290">
        <w:t>, which represent the row, col</w:t>
      </w:r>
      <w:r w:rsidR="006549C1">
        <w:t>,</w:t>
      </w:r>
      <w:r w:rsidRPr="00282290">
        <w:t xml:space="preserve"> and radius. You must then destroy cells according to those coordinates</w:t>
      </w:r>
      <w:r w:rsidR="006549C1">
        <w:t>.</w:t>
      </w:r>
    </w:p>
    <w:p w14:paraId="24B681BC" w14:textId="4C27A910" w:rsidR="00282290" w:rsidRPr="00282290" w:rsidRDefault="00E27F0B" w:rsidP="00282290">
      <w:pPr>
        <w:pStyle w:val="ListParagraph"/>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1084BA69" w14:textId="59C24F34"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Every row must be printed on a new line and every column of a row - separated by a space</w:t>
      </w:r>
      <w:r w:rsidR="00E27F0B">
        <w:rPr>
          <w:lang w:eastAsia="ja-JP"/>
        </w:rPr>
        <w:t>.</w:t>
      </w:r>
    </w:p>
    <w:p w14:paraId="4EF016AD" w14:textId="71CBD9E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Constraints</w:t>
      </w:r>
    </w:p>
    <w:p w14:paraId="6BA2BE17" w14:textId="32D6EAB3"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dimensions of the matrix will be integers in the range </w:t>
      </w:r>
      <w:r w:rsidRPr="00E27F0B">
        <w:rPr>
          <w:rFonts w:eastAsia="MS Mincho"/>
          <w:b/>
          <w:lang w:eastAsia="ja-JP"/>
        </w:rPr>
        <w:t>[2, 100]</w:t>
      </w:r>
      <w:r w:rsidR="00E27F0B">
        <w:rPr>
          <w:rFonts w:eastAsia="MS Mincho"/>
          <w:b/>
          <w:lang w:eastAsia="ja-JP"/>
        </w:rPr>
        <w:t>.</w:t>
      </w:r>
    </w:p>
    <w:p w14:paraId="5D6370FD" w14:textId="6772366B"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given rows and columns will be valid integers in the range </w:t>
      </w:r>
      <w:r w:rsidRPr="00E27F0B">
        <w:rPr>
          <w:rFonts w:eastAsia="MS Mincho"/>
          <w:b/>
          <w:lang w:eastAsia="ja-JP"/>
        </w:rPr>
        <w:t>[-2</w:t>
      </w:r>
      <w:r w:rsidRPr="00E27F0B">
        <w:rPr>
          <w:rFonts w:eastAsia="MS Mincho"/>
          <w:b/>
          <w:vertAlign w:val="superscript"/>
          <w:lang w:eastAsia="ja-JP"/>
        </w:rPr>
        <w:t xml:space="preserve">31 </w:t>
      </w:r>
      <w:r w:rsidRPr="00E27F0B">
        <w:rPr>
          <w:rFonts w:eastAsia="MS Mincho"/>
          <w:b/>
          <w:lang w:eastAsia="ja-JP"/>
        </w:rPr>
        <w:t>+ 1,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4AF284D5" w14:textId="4BD3D36E"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val="bg-BG" w:eastAsia="ja-JP"/>
        </w:rPr>
        <w:t xml:space="preserve"> </w:t>
      </w:r>
      <w:r w:rsidRPr="00282290">
        <w:rPr>
          <w:rFonts w:eastAsia="MS Mincho"/>
          <w:lang w:eastAsia="ja-JP"/>
        </w:rPr>
        <w:t xml:space="preserve">The radius will be in </w:t>
      </w:r>
      <w:r w:rsidR="006549C1">
        <w:rPr>
          <w:rFonts w:eastAsia="MS Mincho"/>
          <w:lang w:eastAsia="ja-JP"/>
        </w:rPr>
        <w:t xml:space="preserve">the </w:t>
      </w:r>
      <w:r w:rsidRPr="00E27F0B">
        <w:rPr>
          <w:rFonts w:eastAsia="MS Mincho"/>
          <w:lang w:eastAsia="ja-JP"/>
        </w:rPr>
        <w:t>range</w:t>
      </w:r>
      <w:r w:rsidRPr="00E27F0B">
        <w:rPr>
          <w:rFonts w:eastAsia="MS Mincho"/>
          <w:b/>
          <w:lang w:eastAsia="ja-JP"/>
        </w:rPr>
        <w:t xml:space="preserve"> [0,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54DEC0EF" w14:textId="1D00FC30"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memory: </w:t>
      </w:r>
      <w:r w:rsidRPr="00E27F0B">
        <w:rPr>
          <w:rFonts w:eastAsia="MS Mincho"/>
          <w:b/>
          <w:lang w:eastAsia="ja-JP"/>
        </w:rPr>
        <w:t>250ms/</w:t>
      </w:r>
      <w:r w:rsidRPr="00E27F0B">
        <w:rPr>
          <w:rFonts w:eastAsia="MS Mincho"/>
          <w:b/>
          <w:noProof/>
          <w:lang w:eastAsia="ja-JP"/>
        </w:rPr>
        <w:t>16MB</w:t>
      </w:r>
      <w:r w:rsidR="00E27F0B">
        <w:rPr>
          <w:rFonts w:eastAsia="MS Mincho"/>
          <w:b/>
          <w:noProof/>
          <w:lang w:eastAsia="ja-JP"/>
        </w:rPr>
        <w:t>.</w:t>
      </w:r>
    </w:p>
    <w:p w14:paraId="009C7DB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Examples</w:t>
      </w:r>
    </w:p>
    <w:tbl>
      <w:tblPr>
        <w:tblW w:w="905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1559"/>
        <w:gridCol w:w="4536"/>
      </w:tblGrid>
      <w:tr w:rsidR="00282290" w:rsidRPr="00282290" w14:paraId="3E80B55C" w14:textId="77777777" w:rsidTr="0060032B">
        <w:trPr>
          <w:trHeight w:val="22"/>
        </w:trPr>
        <w:tc>
          <w:tcPr>
            <w:tcW w:w="2963" w:type="dxa"/>
            <w:shd w:val="clear" w:color="auto" w:fill="D9D9D9" w:themeFill="background1" w:themeFillShade="D9"/>
          </w:tcPr>
          <w:p w14:paraId="0E8EEC96" w14:textId="77777777" w:rsidR="00282290" w:rsidRPr="009D31AF" w:rsidRDefault="00282290" w:rsidP="00E27F0B">
            <w:pPr>
              <w:spacing w:after="0" w:line="240" w:lineRule="auto"/>
              <w:jc w:val="center"/>
              <w:rPr>
                <w:rStyle w:val="Strong"/>
              </w:rPr>
            </w:pPr>
            <w:r w:rsidRPr="009D31AF">
              <w:rPr>
                <w:rStyle w:val="Strong"/>
              </w:rPr>
              <w:t>Input</w:t>
            </w:r>
          </w:p>
        </w:tc>
        <w:tc>
          <w:tcPr>
            <w:tcW w:w="1559" w:type="dxa"/>
            <w:shd w:val="clear" w:color="auto" w:fill="D9D9D9" w:themeFill="background1" w:themeFillShade="D9"/>
          </w:tcPr>
          <w:p w14:paraId="1C16DE95" w14:textId="77777777" w:rsidR="00282290" w:rsidRPr="009D31AF" w:rsidRDefault="00282290" w:rsidP="00E27F0B">
            <w:pPr>
              <w:spacing w:after="0" w:line="240" w:lineRule="auto"/>
              <w:jc w:val="center"/>
              <w:rPr>
                <w:rStyle w:val="Strong"/>
              </w:rPr>
            </w:pPr>
            <w:r w:rsidRPr="009D31AF">
              <w:rPr>
                <w:rStyle w:val="Strong"/>
              </w:rPr>
              <w:t>Output</w:t>
            </w:r>
          </w:p>
        </w:tc>
        <w:tc>
          <w:tcPr>
            <w:tcW w:w="4536" w:type="dxa"/>
            <w:shd w:val="clear" w:color="auto" w:fill="D9D9D9" w:themeFill="background1" w:themeFillShade="D9"/>
          </w:tcPr>
          <w:p w14:paraId="3465BFED" w14:textId="77777777" w:rsidR="00282290" w:rsidRPr="009D31AF" w:rsidRDefault="00282290" w:rsidP="00E27F0B">
            <w:pPr>
              <w:spacing w:after="0" w:line="240" w:lineRule="auto"/>
              <w:jc w:val="center"/>
              <w:rPr>
                <w:rStyle w:val="Strong"/>
              </w:rPr>
            </w:pPr>
            <w:r w:rsidRPr="009D31AF">
              <w:rPr>
                <w:rStyle w:val="Strong"/>
              </w:rPr>
              <w:t>Comment</w:t>
            </w:r>
          </w:p>
        </w:tc>
      </w:tr>
      <w:tr w:rsidR="00282290" w:rsidRPr="00282290" w14:paraId="5A3A1909" w14:textId="77777777" w:rsidTr="0060032B">
        <w:trPr>
          <w:trHeight w:val="626"/>
        </w:trPr>
        <w:tc>
          <w:tcPr>
            <w:tcW w:w="2963" w:type="dxa"/>
          </w:tcPr>
          <w:p w14:paraId="6ABA6CD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0CEE512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3 3 2</w:t>
            </w:r>
          </w:p>
          <w:p w14:paraId="2DACA90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3 2</w:t>
            </w:r>
          </w:p>
          <w:p w14:paraId="53DD332E"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68014A0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 5</w:t>
            </w:r>
          </w:p>
          <w:p w14:paraId="14827C23"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10</w:t>
            </w:r>
          </w:p>
          <w:p w14:paraId="6CE1130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w:t>
            </w:r>
          </w:p>
          <w:p w14:paraId="11A38B86"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6</w:t>
            </w:r>
          </w:p>
          <w:p w14:paraId="4A2C4BF3" w14:textId="77777777" w:rsidR="00282290" w:rsidRPr="00E27F0B" w:rsidRDefault="00282290" w:rsidP="0060032B">
            <w:pPr>
              <w:spacing w:after="0" w:line="240" w:lineRule="auto"/>
              <w:jc w:val="both"/>
              <w:rPr>
                <w:rFonts w:ascii="Consolas" w:hAnsi="Consolas" w:cs="Consolas"/>
                <w:noProof/>
              </w:rPr>
            </w:pPr>
            <w:r w:rsidRPr="00E27F0B">
              <w:rPr>
                <w:rFonts w:ascii="Consolas" w:hAnsi="Consolas" w:cs="Consolas"/>
                <w:noProof/>
              </w:rPr>
              <w:t>21</w:t>
            </w:r>
          </w:p>
        </w:tc>
        <w:tc>
          <w:tcPr>
            <w:tcW w:w="4536" w:type="dxa"/>
          </w:tcPr>
          <w:p w14:paraId="206A92EE"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Initial matrix:</w:t>
            </w:r>
          </w:p>
          <w:p w14:paraId="33936C49" w14:textId="2F46643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  </w:t>
            </w:r>
            <w:r w:rsidR="00FD0350" w:rsidRPr="00E27F0B">
              <w:rPr>
                <w:rFonts w:cstheme="minorHAnsi"/>
                <w:noProof/>
                <w:color w:val="000000"/>
                <w:lang w:val="bg-BG"/>
              </w:rPr>
              <w:t xml:space="preserve">  </w:t>
            </w:r>
            <w:r w:rsidRPr="00E27F0B">
              <w:rPr>
                <w:rFonts w:cstheme="minorHAnsi"/>
                <w:noProof/>
                <w:color w:val="000000"/>
              </w:rPr>
              <w:t xml:space="preserve">2 </w:t>
            </w:r>
            <w:r w:rsidR="00FD0350" w:rsidRPr="00E27F0B">
              <w:rPr>
                <w:rFonts w:cstheme="minorHAnsi"/>
                <w:noProof/>
                <w:color w:val="000000"/>
                <w:lang w:val="bg-BG"/>
              </w:rPr>
              <w:t xml:space="preserve"> </w:t>
            </w:r>
            <w:r w:rsidRPr="00E27F0B">
              <w:rPr>
                <w:rFonts w:cstheme="minorHAnsi"/>
                <w:noProof/>
                <w:color w:val="000000"/>
              </w:rPr>
              <w:t xml:space="preserve"> 3  </w:t>
            </w:r>
            <w:r w:rsidR="00FD0350" w:rsidRPr="00E27F0B">
              <w:rPr>
                <w:rFonts w:cstheme="minorHAnsi"/>
                <w:noProof/>
                <w:color w:val="000000"/>
                <w:lang w:val="bg-BG"/>
              </w:rPr>
              <w:t xml:space="preserve">  </w:t>
            </w:r>
            <w:r w:rsidRPr="00E27F0B">
              <w:rPr>
                <w:rFonts w:cstheme="minorHAnsi"/>
                <w:noProof/>
                <w:color w:val="000000"/>
              </w:rPr>
              <w:t xml:space="preserve">4  </w:t>
            </w:r>
            <w:r w:rsidR="00FD0350" w:rsidRPr="00E27F0B">
              <w:rPr>
                <w:rFonts w:cstheme="minorHAnsi"/>
                <w:noProof/>
                <w:color w:val="000000"/>
                <w:lang w:val="bg-BG"/>
              </w:rPr>
              <w:t xml:space="preserve"> </w:t>
            </w:r>
            <w:r w:rsidRPr="00E27F0B">
              <w:rPr>
                <w:rFonts w:cstheme="minorHAnsi"/>
                <w:noProof/>
                <w:color w:val="000000"/>
              </w:rPr>
              <w:t>5</w:t>
            </w:r>
          </w:p>
          <w:p w14:paraId="39ADEC5C" w14:textId="347161B5"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6  </w:t>
            </w:r>
            <w:r w:rsidR="00FD0350" w:rsidRPr="00E27F0B">
              <w:rPr>
                <w:rFonts w:cstheme="minorHAnsi"/>
                <w:noProof/>
                <w:color w:val="000000"/>
                <w:lang w:val="bg-BG"/>
              </w:rPr>
              <w:t xml:space="preserve">  </w:t>
            </w:r>
            <w:r w:rsidRPr="00E27F0B">
              <w:rPr>
                <w:rFonts w:cstheme="minorHAnsi"/>
                <w:noProof/>
                <w:color w:val="000000"/>
              </w:rPr>
              <w:t xml:space="preserve">7  </w:t>
            </w:r>
            <w:r w:rsidR="00FD0350" w:rsidRPr="00E27F0B">
              <w:rPr>
                <w:rFonts w:cstheme="minorHAnsi"/>
                <w:noProof/>
                <w:color w:val="000000"/>
                <w:lang w:val="bg-BG"/>
              </w:rPr>
              <w:t xml:space="preserve"> </w:t>
            </w:r>
            <w:r w:rsidRPr="00E27F0B">
              <w:rPr>
                <w:rFonts w:cstheme="minorHAnsi"/>
                <w:noProof/>
                <w:color w:val="000000"/>
              </w:rPr>
              <w:t xml:space="preserve">8  </w:t>
            </w:r>
            <w:r w:rsidR="00FD0350" w:rsidRPr="00E27F0B">
              <w:rPr>
                <w:rFonts w:cstheme="minorHAnsi"/>
                <w:noProof/>
                <w:color w:val="000000"/>
                <w:lang w:val="bg-BG"/>
              </w:rPr>
              <w:t xml:space="preserve">  </w:t>
            </w:r>
            <w:r w:rsidRPr="00E27F0B">
              <w:rPr>
                <w:rFonts w:cstheme="minorHAnsi"/>
                <w:noProof/>
                <w:color w:val="000000"/>
                <w:shd w:val="clear" w:color="auto" w:fill="FABF8F" w:themeFill="accent6" w:themeFillTint="99"/>
              </w:rPr>
              <w:t>9</w:t>
            </w:r>
            <w:r w:rsidRPr="00E27F0B">
              <w:rPr>
                <w:rFonts w:cstheme="minorHAnsi"/>
                <w:noProof/>
                <w:color w:val="000000"/>
              </w:rPr>
              <w:t xml:space="preserve">  10</w:t>
            </w:r>
          </w:p>
          <w:p w14:paraId="605155F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FABF8F" w:themeFill="accent6" w:themeFillTint="99"/>
              </w:rPr>
              <w:t>14</w:t>
            </w:r>
            <w:r w:rsidRPr="00E27F0B">
              <w:rPr>
                <w:rFonts w:cstheme="minorHAnsi"/>
                <w:noProof/>
                <w:color w:val="000000"/>
              </w:rPr>
              <w:t xml:space="preserve"> 15</w:t>
            </w:r>
          </w:p>
          <w:p w14:paraId="2B5BEF0D"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FABF8F" w:themeFill="accent6" w:themeFillTint="99"/>
              </w:rPr>
              <w:t>17</w:t>
            </w:r>
            <w:r w:rsidRPr="00E27F0B">
              <w:rPr>
                <w:rFonts w:cstheme="minorHAnsi"/>
                <w:noProof/>
                <w:color w:val="000000"/>
              </w:rPr>
              <w:t xml:space="preserve"> </w:t>
            </w:r>
            <w:r w:rsidRPr="00E27F0B">
              <w:rPr>
                <w:rFonts w:cstheme="minorHAnsi"/>
                <w:noProof/>
                <w:color w:val="000000"/>
                <w:shd w:val="clear" w:color="auto" w:fill="FABF8F" w:themeFill="accent6" w:themeFillTint="99"/>
              </w:rPr>
              <w:t>18</w:t>
            </w:r>
            <w:r w:rsidRPr="00E27F0B">
              <w:rPr>
                <w:rFonts w:cstheme="minorHAnsi"/>
                <w:noProof/>
                <w:color w:val="000000"/>
              </w:rPr>
              <w:t xml:space="preserve"> </w:t>
            </w:r>
            <w:r w:rsidRPr="00E27F0B">
              <w:rPr>
                <w:rFonts w:cstheme="minorHAnsi"/>
                <w:noProof/>
                <w:color w:val="000000"/>
                <w:shd w:val="clear" w:color="auto" w:fill="FABF8F" w:themeFill="accent6" w:themeFillTint="99"/>
              </w:rPr>
              <w:t>19</w:t>
            </w:r>
            <w:r w:rsidRPr="00E27F0B">
              <w:rPr>
                <w:rFonts w:cstheme="minorHAnsi"/>
                <w:noProof/>
                <w:color w:val="000000"/>
              </w:rPr>
              <w:t xml:space="preserve"> </w:t>
            </w:r>
            <w:r w:rsidRPr="00E27F0B">
              <w:rPr>
                <w:rFonts w:cstheme="minorHAnsi"/>
                <w:noProof/>
                <w:color w:val="000000"/>
                <w:shd w:val="clear" w:color="auto" w:fill="FABF8F" w:themeFill="accent6" w:themeFillTint="99"/>
              </w:rPr>
              <w:t>20</w:t>
            </w:r>
          </w:p>
          <w:p w14:paraId="00EE850B"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21 22 23 </w:t>
            </w:r>
            <w:r w:rsidRPr="00E27F0B">
              <w:rPr>
                <w:rFonts w:cstheme="minorHAnsi"/>
                <w:noProof/>
                <w:color w:val="000000"/>
                <w:shd w:val="clear" w:color="auto" w:fill="FABF8F" w:themeFill="accent6" w:themeFillTint="99"/>
              </w:rPr>
              <w:t>24</w:t>
            </w:r>
            <w:r w:rsidRPr="00E27F0B">
              <w:rPr>
                <w:rFonts w:cstheme="minorHAnsi"/>
                <w:noProof/>
                <w:color w:val="000000"/>
              </w:rPr>
              <w:t xml:space="preserve"> 25</w:t>
            </w:r>
          </w:p>
          <w:p w14:paraId="597296C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Result from </w:t>
            </w:r>
            <w:r w:rsidRPr="00E27F0B">
              <w:rPr>
                <w:rFonts w:cstheme="minorHAnsi"/>
                <w:noProof/>
                <w:color w:val="000000"/>
                <w:shd w:val="clear" w:color="auto" w:fill="FABF8F" w:themeFill="accent6" w:themeFillTint="99"/>
              </w:rPr>
              <w:t>first</w:t>
            </w:r>
            <w:r w:rsidRPr="00E27F0B">
              <w:rPr>
                <w:rFonts w:cstheme="minorHAnsi"/>
                <w:noProof/>
                <w:color w:val="000000"/>
              </w:rPr>
              <w:t xml:space="preserve"> destruction:</w:t>
            </w:r>
          </w:p>
          <w:p w14:paraId="1C0EB7A5"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BA7FD1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76A57ED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B2A1C7" w:themeFill="accent4" w:themeFillTint="99"/>
              </w:rPr>
              <w:t>15</w:t>
            </w:r>
          </w:p>
          <w:p w14:paraId="460031DC"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B2A1C7" w:themeFill="accent4" w:themeFillTint="99"/>
              </w:rPr>
              <w:t xml:space="preserve">  </w:t>
            </w:r>
            <w:r w:rsidRPr="00E27F0B">
              <w:rPr>
                <w:rFonts w:cstheme="minorHAnsi"/>
                <w:noProof/>
                <w:color w:val="000000"/>
              </w:rPr>
              <w:t xml:space="preserve">  </w:t>
            </w:r>
          </w:p>
          <w:p w14:paraId="10859579" w14:textId="77777777" w:rsidR="00282290" w:rsidRPr="00E27F0B" w:rsidRDefault="00282290" w:rsidP="0060032B">
            <w:pPr>
              <w:autoSpaceDE w:val="0"/>
              <w:autoSpaceDN w:val="0"/>
              <w:adjustRightInd w:val="0"/>
              <w:spacing w:after="0" w:line="240" w:lineRule="auto"/>
              <w:rPr>
                <w:rFonts w:cstheme="minorHAnsi"/>
                <w:noProof/>
                <w:color w:val="000000"/>
                <w:shd w:val="clear" w:color="auto" w:fill="B2A1C7" w:themeFill="accent4" w:themeFillTint="99"/>
                <w:lang w:val="bg-BG"/>
              </w:rPr>
            </w:pPr>
            <w:r w:rsidRPr="00E27F0B">
              <w:rPr>
                <w:rFonts w:cstheme="minorHAnsi"/>
                <w:noProof/>
                <w:color w:val="000000"/>
              </w:rPr>
              <w:t xml:space="preserve">21 </w:t>
            </w:r>
            <w:r w:rsidRPr="00E27F0B">
              <w:rPr>
                <w:rFonts w:cstheme="minorHAnsi"/>
                <w:noProof/>
                <w:color w:val="000000"/>
                <w:shd w:val="clear" w:color="auto" w:fill="B2A1C7" w:themeFill="accent4" w:themeFillTint="99"/>
              </w:rPr>
              <w:t>22</w:t>
            </w:r>
            <w:r w:rsidRPr="00E27F0B">
              <w:rPr>
                <w:rFonts w:cstheme="minorHAnsi"/>
                <w:noProof/>
                <w:color w:val="000000"/>
              </w:rPr>
              <w:t xml:space="preserve"> </w:t>
            </w:r>
            <w:r w:rsidRPr="00E27F0B">
              <w:rPr>
                <w:rFonts w:cstheme="minorHAnsi"/>
                <w:noProof/>
                <w:color w:val="000000"/>
                <w:shd w:val="clear" w:color="auto" w:fill="B2A1C7" w:themeFill="accent4" w:themeFillTint="99"/>
              </w:rPr>
              <w:t>23</w:t>
            </w:r>
            <w:r w:rsidRPr="00E27F0B">
              <w:rPr>
                <w:rFonts w:cstheme="minorHAnsi"/>
                <w:noProof/>
                <w:color w:val="000000"/>
              </w:rPr>
              <w:t xml:space="preserve"> </w:t>
            </w:r>
            <w:r w:rsidRPr="00E27F0B">
              <w:rPr>
                <w:rFonts w:cstheme="minorHAnsi"/>
                <w:noProof/>
                <w:color w:val="000000"/>
                <w:shd w:val="clear" w:color="auto" w:fill="B2A1C7" w:themeFill="accent4" w:themeFillTint="99"/>
              </w:rPr>
              <w:t>25</w:t>
            </w:r>
          </w:p>
          <w:p w14:paraId="6FC4008C" w14:textId="35563A59" w:rsidR="00282290" w:rsidRPr="00E27F0B" w:rsidRDefault="006549C1" w:rsidP="0060032B">
            <w:pPr>
              <w:autoSpaceDE w:val="0"/>
              <w:autoSpaceDN w:val="0"/>
              <w:adjustRightInd w:val="0"/>
              <w:spacing w:after="0" w:line="240" w:lineRule="auto"/>
              <w:rPr>
                <w:rFonts w:cstheme="minorHAnsi"/>
                <w:noProof/>
                <w:color w:val="000000"/>
                <w:lang w:val="bg-BG"/>
              </w:rPr>
            </w:pPr>
            <w:r>
              <w:rPr>
                <w:rFonts w:cstheme="minorHAnsi"/>
                <w:noProof/>
                <w:color w:val="000000"/>
              </w:rPr>
              <w:t>The r</w:t>
            </w:r>
            <w:r w:rsidR="00282290" w:rsidRPr="00E27F0B">
              <w:rPr>
                <w:rFonts w:cstheme="minorHAnsi"/>
                <w:noProof/>
                <w:color w:val="000000"/>
              </w:rPr>
              <w:t xml:space="preserve">esult from </w:t>
            </w:r>
            <w:r>
              <w:rPr>
                <w:rFonts w:cstheme="minorHAnsi"/>
                <w:noProof/>
                <w:color w:val="000000"/>
              </w:rPr>
              <w:t xml:space="preserve">the </w:t>
            </w:r>
            <w:r w:rsidR="00282290" w:rsidRPr="00E27F0B">
              <w:rPr>
                <w:rFonts w:cstheme="minorHAnsi"/>
                <w:noProof/>
                <w:color w:val="000000"/>
                <w:shd w:val="clear" w:color="auto" w:fill="B2A1C7" w:themeFill="accent4" w:themeFillTint="99"/>
              </w:rPr>
              <w:t>second</w:t>
            </w:r>
            <w:r w:rsidR="00282290" w:rsidRPr="00E27F0B">
              <w:rPr>
                <w:rFonts w:cstheme="minorHAnsi"/>
                <w:noProof/>
                <w:color w:val="000000"/>
              </w:rPr>
              <w:t xml:space="preserve"> destruction:</w:t>
            </w:r>
          </w:p>
          <w:p w14:paraId="4D55E08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293D456"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2C45EF0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1 12 13</w:t>
            </w:r>
          </w:p>
          <w:p w14:paraId="11EF2507"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6</w:t>
            </w:r>
          </w:p>
          <w:p w14:paraId="386D754F" w14:textId="5453516B"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21</w:t>
            </w:r>
          </w:p>
        </w:tc>
      </w:tr>
      <w:tr w:rsidR="00282290" w:rsidRPr="00282290" w14:paraId="514081E0" w14:textId="77777777" w:rsidTr="0060032B">
        <w:trPr>
          <w:trHeight w:val="626"/>
        </w:trPr>
        <w:tc>
          <w:tcPr>
            <w:tcW w:w="2963" w:type="dxa"/>
          </w:tcPr>
          <w:p w14:paraId="01DF5719"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701D11FA"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4 4</w:t>
            </w:r>
          </w:p>
          <w:p w14:paraId="264790FF"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229243B5" w14:textId="7C2FE54E" w:rsidR="00282290" w:rsidRPr="003D6280" w:rsidRDefault="00282290" w:rsidP="003D6280">
            <w:pPr>
              <w:pStyle w:val="ListParagraph"/>
              <w:numPr>
                <w:ilvl w:val="0"/>
                <w:numId w:val="20"/>
              </w:numPr>
              <w:spacing w:after="0" w:line="240" w:lineRule="auto"/>
              <w:ind w:left="246" w:hanging="246"/>
              <w:rPr>
                <w:rFonts w:ascii="Consolas" w:hAnsi="Consolas" w:cs="Consolas"/>
                <w:noProof/>
                <w:lang w:val="bg-BG"/>
              </w:rPr>
            </w:pPr>
            <w:bookmarkStart w:id="0" w:name="_GoBack"/>
            <w:bookmarkEnd w:id="0"/>
            <w:r w:rsidRPr="003D6280">
              <w:rPr>
                <w:rFonts w:ascii="Consolas" w:hAnsi="Consolas" w:cs="Consolas"/>
                <w:noProof/>
              </w:rPr>
              <w:t>2 3 4</w:t>
            </w:r>
          </w:p>
          <w:p w14:paraId="603C2BA7" w14:textId="05648955" w:rsidR="00282290" w:rsidRPr="003D6280" w:rsidRDefault="003D6280" w:rsidP="003D6280">
            <w:pPr>
              <w:spacing w:after="0" w:line="240" w:lineRule="auto"/>
              <w:rPr>
                <w:rFonts w:ascii="Consolas" w:hAnsi="Consolas" w:cs="Consolas"/>
                <w:noProof/>
                <w:lang w:val="bg-BG"/>
              </w:rPr>
            </w:pPr>
            <w:r>
              <w:rPr>
                <w:rFonts w:ascii="Consolas" w:hAnsi="Consolas" w:cs="Consolas"/>
                <w:noProof/>
              </w:rPr>
              <w:t xml:space="preserve">6 </w:t>
            </w:r>
            <w:r w:rsidR="00282290" w:rsidRPr="003D6280">
              <w:rPr>
                <w:rFonts w:ascii="Consolas" w:hAnsi="Consolas" w:cs="Consolas"/>
                <w:noProof/>
              </w:rPr>
              <w:t>7 8 9</w:t>
            </w:r>
          </w:p>
          <w:p w14:paraId="7F6388A5" w14:textId="096F099A" w:rsidR="00282290" w:rsidRPr="003D6280" w:rsidRDefault="003D6280" w:rsidP="003D6280">
            <w:pPr>
              <w:spacing w:after="0" w:line="240" w:lineRule="auto"/>
              <w:rPr>
                <w:rFonts w:ascii="Consolas" w:hAnsi="Consolas" w:cs="Consolas"/>
                <w:noProof/>
                <w:lang w:val="bg-BG"/>
              </w:rPr>
            </w:pPr>
            <w:r>
              <w:rPr>
                <w:rFonts w:ascii="Consolas" w:hAnsi="Consolas" w:cs="Consolas"/>
                <w:noProof/>
              </w:rPr>
              <w:t>11 1</w:t>
            </w:r>
            <w:r w:rsidR="00282290" w:rsidRPr="003D6280">
              <w:rPr>
                <w:rFonts w:ascii="Consolas" w:hAnsi="Consolas" w:cs="Consolas"/>
                <w:noProof/>
              </w:rPr>
              <w:t>2 13 14</w:t>
            </w:r>
          </w:p>
          <w:p w14:paraId="287E201F" w14:textId="0930360B" w:rsidR="00282290" w:rsidRPr="00E27F0B" w:rsidRDefault="003D6280" w:rsidP="003D6280">
            <w:pPr>
              <w:pStyle w:val="ListParagraph"/>
              <w:spacing w:after="0" w:line="240" w:lineRule="auto"/>
              <w:ind w:left="0"/>
              <w:rPr>
                <w:rFonts w:ascii="Consolas" w:hAnsi="Consolas" w:cs="Consolas"/>
                <w:noProof/>
              </w:rPr>
            </w:pPr>
            <w:r>
              <w:rPr>
                <w:rFonts w:ascii="Consolas" w:hAnsi="Consolas" w:cs="Consolas"/>
                <w:noProof/>
              </w:rPr>
              <w:t>16 1</w:t>
            </w:r>
            <w:r w:rsidR="00282290" w:rsidRPr="00E27F0B">
              <w:rPr>
                <w:rFonts w:ascii="Consolas" w:hAnsi="Consolas" w:cs="Consolas"/>
                <w:noProof/>
              </w:rPr>
              <w:t>7 18 19</w:t>
            </w:r>
          </w:p>
        </w:tc>
        <w:tc>
          <w:tcPr>
            <w:tcW w:w="4536" w:type="dxa"/>
          </w:tcPr>
          <w:p w14:paraId="09A31A9C" w14:textId="77777777" w:rsidR="00282290" w:rsidRPr="00282290" w:rsidRDefault="00282290" w:rsidP="0060032B">
            <w:pPr>
              <w:autoSpaceDE w:val="0"/>
              <w:autoSpaceDN w:val="0"/>
              <w:adjustRightInd w:val="0"/>
              <w:spacing w:after="0" w:line="240" w:lineRule="auto"/>
              <w:rPr>
                <w:rFonts w:ascii="Courier New" w:hAnsi="Courier New" w:cs="Courier New"/>
                <w:noProof/>
                <w:color w:val="000000"/>
                <w:sz w:val="20"/>
                <w:szCs w:val="20"/>
              </w:rPr>
            </w:pPr>
          </w:p>
        </w:tc>
      </w:tr>
    </w:tbl>
    <w:p w14:paraId="32C358D9" w14:textId="77777777" w:rsidR="00282290" w:rsidRPr="00282290" w:rsidRDefault="00282290" w:rsidP="00282290">
      <w:pPr>
        <w:pStyle w:val="Heading2"/>
        <w:rPr>
          <w:lang w:val="bg-BG"/>
        </w:rPr>
      </w:pPr>
      <w:r w:rsidRPr="00282290">
        <w:lastRenderedPageBreak/>
        <w:t>The Heigan Dance</w:t>
      </w:r>
    </w:p>
    <w:p w14:paraId="0B345AF2" w14:textId="77777777" w:rsidR="00282290" w:rsidRPr="00282290" w:rsidRDefault="00282290" w:rsidP="00282290">
      <w:pPr>
        <w:rPr>
          <w:lang w:val="bg-BG"/>
        </w:rPr>
      </w:pPr>
      <w:r w:rsidRPr="00282290">
        <w:t>At last, level 80. And what do level eighties do? Go raiding. This is where you are now – trying not to be wiped by the famous dance boss, Heigan the Unclean. The fight is pretty straightforward - dance around the Plague Clouds and Eruptions, and you’ll be just fine.</w:t>
      </w:r>
    </w:p>
    <w:p w14:paraId="7291AEC8" w14:textId="77777777" w:rsidR="00282290" w:rsidRPr="00282290" w:rsidRDefault="00282290" w:rsidP="00282290">
      <w:pPr>
        <w:rPr>
          <w:lang w:val="bg-BG"/>
        </w:rPr>
      </w:pPr>
      <w:r w:rsidRPr="00282290">
        <w:t xml:space="preserve">Heigan’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1</w:t>
      </w:r>
      <w:proofErr w:type="gramStart"/>
      <w:r w:rsidRPr="00282290">
        <w:t>,1</w:t>
      </w:r>
      <w:proofErr w:type="gramEnd"/>
      <w:r w:rsidRPr="00282290">
        <w:t xml:space="preserve">), he also hits </w:t>
      </w:r>
      <w:r w:rsidRPr="00282290">
        <w:rPr>
          <w:noProof/>
        </w:rPr>
        <w:t>(</w:t>
      </w:r>
      <w:r w:rsidRPr="00282290">
        <w:t xml:space="preserve">0,0, 0,1, 0,2, 1,0 … 2,2). If the player’s current position is within the area of damage, the player tries to move. First, he tries to move </w:t>
      </w:r>
      <w:r w:rsidRPr="00282290">
        <w:rPr>
          <w:b/>
        </w:rPr>
        <w:t>up</w:t>
      </w:r>
      <w:r w:rsidRPr="00282290">
        <w:t xml:space="preserve">, if there’s </w:t>
      </w:r>
      <w:r w:rsidRPr="00282290">
        <w:rPr>
          <w:b/>
        </w:rPr>
        <w:t>damage/wall</w:t>
      </w:r>
      <w:r w:rsidRPr="00282290">
        <w:t xml:space="preserve">, he tries to move </w:t>
      </w:r>
      <w:r w:rsidRPr="00282290">
        <w:rPr>
          <w:b/>
        </w:rPr>
        <w:t>right</w:t>
      </w:r>
      <w:r w:rsidRPr="00282290">
        <w:t xml:space="preserve">, then </w:t>
      </w:r>
      <w:r w:rsidRPr="00282290">
        <w:rPr>
          <w:b/>
        </w:rPr>
        <w:t>down</w:t>
      </w:r>
      <w:r w:rsidRPr="00282290">
        <w:t xml:space="preserve">, then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Heading3"/>
        <w:tabs>
          <w:tab w:val="left" w:pos="1708"/>
        </w:tabs>
        <w:spacing w:before="0" w:after="0"/>
        <w:jc w:val="both"/>
        <w:rPr>
          <w:rFonts w:eastAsia="MS Mincho"/>
          <w:lang w:val="bg-BG"/>
        </w:rPr>
      </w:pPr>
      <w:r w:rsidRPr="00282290">
        <w:rPr>
          <w:rFonts w:eastAsia="MS Mincho"/>
        </w:rPr>
        <w:t>Input</w:t>
      </w:r>
    </w:p>
    <w:p w14:paraId="3CB03BB0" w14:textId="1F4322A4" w:rsidR="00282290" w:rsidRPr="00282290" w:rsidRDefault="00282290" w:rsidP="00282290">
      <w:pPr>
        <w:pStyle w:val="ListParagraph"/>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36C47FB0" w:rsidR="00282290" w:rsidRPr="00282290" w:rsidRDefault="00282290" w:rsidP="00282290">
      <w:pPr>
        <w:pStyle w:val="ListParagraph"/>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Pr="00E27F0B">
        <w:rPr>
          <w:rFonts w:ascii="Consolas" w:hAnsi="Consolas"/>
        </w:rPr>
        <w:t xml:space="preserve"> – </w:t>
      </w:r>
      <w:r w:rsidRPr="00E27F0B">
        <w:rPr>
          <w:rFonts w:ascii="Consolas" w:hAnsi="Consolas"/>
          <w:b/>
        </w:rPr>
        <w:t>{spell}</w:t>
      </w:r>
      <w:r w:rsidR="006549C1" w:rsidRPr="00282290">
        <w:t>"</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ListParagraph"/>
        <w:numPr>
          <w:ilvl w:val="1"/>
          <w:numId w:val="15"/>
        </w:numPr>
        <w:tabs>
          <w:tab w:val="left" w:pos="529"/>
        </w:tabs>
        <w:spacing w:before="0" w:after="200"/>
        <w:rPr>
          <w:lang w:val="bg-BG" w:eastAsia="ja-JP"/>
        </w:rPr>
      </w:pPr>
      <w:bookmarkStart w:id="1" w:name="OLE_LINK9"/>
      <w:bookmarkStart w:id="2" w:name="OLE_LINK10"/>
      <w:r>
        <w:rPr>
          <w:lang w:eastAsia="ja-JP"/>
        </w:rPr>
        <w:t xml:space="preserve">Else </w:t>
      </w:r>
      <w:r w:rsidRPr="00282290">
        <w:rPr>
          <w:rFonts w:cstheme="minorHAnsi"/>
        </w:rPr>
        <w:t>"</w:t>
      </w:r>
      <w:r w:rsidR="00282290" w:rsidRPr="00E27F0B">
        <w:rPr>
          <w:rFonts w:ascii="Consolas" w:hAnsi="Consolas"/>
          <w:b/>
        </w:rPr>
        <w:t>Player: {remaining}</w:t>
      </w:r>
      <w:bookmarkEnd w:id="1"/>
      <w:bookmarkEnd w:id="2"/>
      <w:r w:rsidRPr="00282290">
        <w:rPr>
          <w:rFonts w:cstheme="minorHAnsi"/>
        </w:rPr>
        <w:t>"</w:t>
      </w:r>
      <w:r>
        <w:rPr>
          <w:rFonts w:cstheme="minorHAnsi"/>
        </w:rPr>
        <w:t>.</w:t>
      </w:r>
    </w:p>
    <w:p w14:paraId="2D2F88FE" w14:textId="58ED4226"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ListParagraph"/>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ListParagraph"/>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ListParagraph"/>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p>
    <w:p w14:paraId="0919BA59"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486"/>
        <w:gridCol w:w="4486"/>
      </w:tblGrid>
      <w:tr w:rsidR="00282290" w:rsidRPr="00282290" w14:paraId="7537CA5D" w14:textId="77777777" w:rsidTr="0060032B">
        <w:trPr>
          <w:trHeight w:val="294"/>
        </w:trPr>
        <w:tc>
          <w:tcPr>
            <w:tcW w:w="4486" w:type="dxa"/>
            <w:shd w:val="clear" w:color="auto" w:fill="D9D9D9" w:themeFill="background1" w:themeFillShade="D9"/>
          </w:tcPr>
          <w:p w14:paraId="3B0E95AA" w14:textId="77777777" w:rsidR="00282290" w:rsidRPr="009D31AF" w:rsidRDefault="00282290" w:rsidP="00E27F0B">
            <w:pPr>
              <w:spacing w:after="0" w:line="240" w:lineRule="auto"/>
              <w:jc w:val="center"/>
              <w:rPr>
                <w:rStyle w:val="Strong"/>
              </w:rPr>
            </w:pPr>
            <w:r w:rsidRPr="009D31AF">
              <w:rPr>
                <w:rStyle w:val="Strong"/>
              </w:rPr>
              <w:t>Input</w:t>
            </w:r>
          </w:p>
        </w:tc>
        <w:tc>
          <w:tcPr>
            <w:tcW w:w="4486" w:type="dxa"/>
            <w:shd w:val="clear" w:color="auto" w:fill="D9D9D9" w:themeFill="background1" w:themeFillShade="D9"/>
          </w:tcPr>
          <w:p w14:paraId="3990707A" w14:textId="77777777" w:rsidR="00282290" w:rsidRPr="009D31AF" w:rsidRDefault="00282290" w:rsidP="00E27F0B">
            <w:pPr>
              <w:spacing w:after="0" w:line="240" w:lineRule="auto"/>
              <w:jc w:val="center"/>
              <w:rPr>
                <w:rStyle w:val="Strong"/>
              </w:rPr>
            </w:pPr>
            <w:r w:rsidRPr="009D31AF">
              <w:rPr>
                <w:rStyle w:val="Strong"/>
              </w:rPr>
              <w:t>Output</w:t>
            </w:r>
          </w:p>
        </w:tc>
      </w:tr>
      <w:tr w:rsidR="00282290" w:rsidRPr="00282290" w14:paraId="56945367" w14:textId="77777777" w:rsidTr="0060032B">
        <w:trPr>
          <w:trHeight w:val="22"/>
        </w:trPr>
        <w:tc>
          <w:tcPr>
            <w:tcW w:w="4486"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77777777" w:rsidR="00282290" w:rsidRPr="009D31AF" w:rsidRDefault="00282290" w:rsidP="0060032B">
            <w:pPr>
              <w:spacing w:after="0" w:line="240" w:lineRule="auto"/>
              <w:jc w:val="both"/>
              <w:rPr>
                <w:rFonts w:ascii="Consolas" w:hAnsi="Consolas" w:cs="Consolas"/>
                <w:noProof/>
                <w:sz w:val="21"/>
                <w:szCs w:val="21"/>
              </w:rPr>
            </w:pPr>
            <w:r w:rsidRPr="009D31AF">
              <w:rPr>
                <w:rFonts w:ascii="Consolas" w:hAnsi="Consolas"/>
              </w:rPr>
              <w:t>Eruption 8 7</w:t>
            </w:r>
          </w:p>
        </w:tc>
        <w:tc>
          <w:tcPr>
            <w:tcW w:w="4486"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60032B">
        <w:trPr>
          <w:trHeight w:val="22"/>
        </w:trPr>
        <w:tc>
          <w:tcPr>
            <w:tcW w:w="4486"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lastRenderedPageBreak/>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486"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60032B">
        <w:trPr>
          <w:trHeight w:val="22"/>
        </w:trPr>
        <w:tc>
          <w:tcPr>
            <w:tcW w:w="4486"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486"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Heading2"/>
        <w:rPr>
          <w:lang w:val="bg-BG"/>
        </w:rPr>
      </w:pPr>
      <w:r w:rsidRPr="00282290">
        <w:t>*Parking System</w:t>
      </w:r>
    </w:p>
    <w:p w14:paraId="5CD547C8" w14:textId="15E438A3" w:rsidR="00282290" w:rsidRPr="00282290" w:rsidRDefault="00282290" w:rsidP="00282290">
      <w:pPr>
        <w:rPr>
          <w:lang w:val="bg-BG"/>
        </w:rPr>
      </w:pPr>
      <w:r w:rsidRPr="00282290">
        <w:t xml:space="preserve">The parking lot in front of </w:t>
      </w:r>
      <w:r w:rsidRPr="00282290">
        <w:rPr>
          <w:noProof/>
        </w:rPr>
        <w:t xml:space="preserve">SoftUni </w:t>
      </w:r>
      <w:r w:rsidRPr="00282290">
        <w:t xml:space="preserve">is one of the busiest in the country, and it’s a common cause for conflicts between the doorkeeper </w:t>
      </w:r>
      <w:proofErr w:type="spellStart"/>
      <w:r w:rsidR="001F07CF">
        <w:t>Svetlin</w:t>
      </w:r>
      <w:proofErr w:type="spellEnd"/>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xml:space="preserve">. That’s </w:t>
      </w:r>
      <w:r w:rsidRPr="00282290">
        <w:rPr>
          <w:b/>
        </w:rPr>
        <w:t>exactly</w:t>
      </w:r>
      <w:r w:rsidRPr="00282290">
        <w:t xml:space="preserve"> what you’ve been dreaming of, so you decide to join in.</w:t>
      </w:r>
    </w:p>
    <w:p w14:paraId="7D2FAF06" w14:textId="49D7F22F"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1F07CF">
        <w:t>,</w:t>
      </w:r>
      <w:r w:rsidRPr="00282290">
        <w:t xml:space="preserve"> where the </w:t>
      </w:r>
      <w:r w:rsidRPr="00282290">
        <w:rPr>
          <w:b/>
        </w:rPr>
        <w:t>first</w:t>
      </w:r>
      <w:r w:rsidRPr="00282290">
        <w:t xml:space="preserve"> column is </w:t>
      </w:r>
      <w:r w:rsidRPr="00282290">
        <w:rPr>
          <w:b/>
        </w:rPr>
        <w:t>always</w:t>
      </w:r>
      <w:r w:rsidRPr="00282290">
        <w:t xml:space="preserve"> fre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rPr>
        <w:drawing>
          <wp:anchor distT="0" distB="0" distL="114300" distR="114300" simplePos="0" relativeHeight="251659264" behindDoc="1" locked="0" layoutInCell="1" allowOverlap="1" wp14:anchorId="7EE5CD70" wp14:editId="51072F4F">
            <wp:simplePos x="0" y="0"/>
            <wp:positionH relativeFrom="column">
              <wp:posOffset>17780</wp:posOffset>
            </wp:positionH>
            <wp:positionV relativeFrom="paragraph">
              <wp:posOffset>232410</wp:posOffset>
            </wp:positionV>
            <wp:extent cx="1092200" cy="1093470"/>
            <wp:effectExtent l="19050" t="0" r="0" b="0"/>
            <wp:wrapTight wrapText="bothSides">
              <wp:wrapPolygon edited="0">
                <wp:start x="-377" y="0"/>
                <wp:lineTo x="-377" y="21073"/>
                <wp:lineTo x="21474" y="21073"/>
                <wp:lineTo x="21474" y="0"/>
                <wp:lineTo x="-377"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8" cstate="print"/>
                    <a:srcRect/>
                    <a:stretch>
                      <a:fillRect/>
                    </a:stretch>
                  </pic:blipFill>
                  <pic:spPr bwMode="auto">
                    <a:xfrm>
                      <a:off x="0" y="0"/>
                      <a:ext cx="1092200" cy="1093470"/>
                    </a:xfrm>
                    <a:prstGeom prst="rect">
                      <a:avLst/>
                    </a:prstGeom>
                    <a:noFill/>
                    <a:ln w="9525">
                      <a:noFill/>
                      <a:miter lim="800000"/>
                      <a:headEnd/>
                      <a:tailEnd/>
                    </a:ln>
                  </pic:spPr>
                </pic:pic>
              </a:graphicData>
            </a:graphic>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Heading3"/>
        <w:spacing w:before="0" w:after="0"/>
        <w:jc w:val="both"/>
        <w:rPr>
          <w:rFonts w:eastAsia="MS Mincho"/>
        </w:rPr>
      </w:pPr>
    </w:p>
    <w:p w14:paraId="32E52FB0" w14:textId="429E3F0C" w:rsidR="00282290" w:rsidRPr="00282290" w:rsidRDefault="00282290" w:rsidP="00282290">
      <w:pPr>
        <w:pStyle w:val="Heading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ListParagraph"/>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5FD48C76" w:rsidR="00282290" w:rsidRPr="00282290" w:rsidRDefault="00282290" w:rsidP="00282290">
      <w:pPr>
        <w:pStyle w:val="ListParagraph"/>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52801147" w:rsidR="00282290" w:rsidRPr="00282290" w:rsidRDefault="00282290" w:rsidP="00282290">
      <w:pPr>
        <w:pStyle w:val="ListParagraph"/>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xml:space="preserve">. All integers are separated by a </w:t>
      </w:r>
      <w:r w:rsidRPr="00282290">
        <w:rPr>
          <w:b/>
        </w:rPr>
        <w:t>single</w:t>
      </w:r>
      <w:r w:rsidRPr="00282290">
        <w:t xml:space="preserve"> space</w:t>
      </w:r>
      <w:r w:rsidR="001F07CF">
        <w:t>.</w:t>
      </w:r>
    </w:p>
    <w:p w14:paraId="057F8AF1"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0901E35F" w14:textId="34B11E5B"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For each car, print the distance traveled to the desired spot or the first free spot</w:t>
      </w:r>
      <w:r w:rsidR="001F07CF">
        <w:rPr>
          <w:lang w:eastAsia="ja-JP"/>
        </w:rPr>
        <w:t>.</w:t>
      </w:r>
    </w:p>
    <w:p w14:paraId="287C603F" w14:textId="6A4E3B35"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Row {row number} ful</w:t>
      </w:r>
      <w:r w:rsidRPr="00282290">
        <w:rPr>
          <w:b/>
          <w:lang w:eastAsia="ja-JP"/>
        </w:rPr>
        <w:t>l</w:t>
      </w:r>
      <w:r w:rsidR="001F07CF" w:rsidRPr="00282290">
        <w:rPr>
          <w:rFonts w:cstheme="minorHAnsi"/>
        </w:rPr>
        <w:t>"</w:t>
      </w:r>
      <w:r w:rsidR="001F07CF">
        <w:rPr>
          <w:rFonts w:cstheme="minorHAnsi"/>
        </w:rPr>
        <w:t>.</w:t>
      </w:r>
    </w:p>
    <w:p w14:paraId="46851539"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lastRenderedPageBreak/>
        <w:t>Constraints</w:t>
      </w:r>
    </w:p>
    <w:p w14:paraId="7A8BF85B" w14:textId="6653FB81" w:rsidR="00282290" w:rsidRPr="00282290" w:rsidRDefault="00282290" w:rsidP="00282290">
      <w:pPr>
        <w:pStyle w:val="ListParagraph"/>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4175345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Z, X, 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space: </w:t>
      </w:r>
      <w:r w:rsidR="006549C1">
        <w:rPr>
          <w:rFonts w:eastAsia="MS Mincho"/>
          <w:b/>
          <w:lang w:val="bg-BG" w:eastAsia="ja-JP"/>
        </w:rPr>
        <w:t>100</w:t>
      </w:r>
      <w:proofErr w:type="spellStart"/>
      <w:r w:rsidR="006549C1">
        <w:rPr>
          <w:rFonts w:eastAsia="MS Mincho"/>
          <w:b/>
          <w:lang w:eastAsia="ja-JP"/>
        </w:rPr>
        <w:t>ms</w:t>
      </w:r>
      <w:proofErr w:type="spellEnd"/>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Strong"/>
              </w:rPr>
            </w:pPr>
            <w:r w:rsidRPr="009D31AF">
              <w:rPr>
                <w:rStyle w:val="Strong"/>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Heading2"/>
        <w:rPr>
          <w:lang w:val="bg-BG"/>
        </w:rPr>
      </w:pPr>
      <w:r w:rsidRPr="00282290">
        <w:t>*Radioactive Mutant Vampire Bunnies</w:t>
      </w:r>
    </w:p>
    <w:p w14:paraId="24B9CFCA" w14:textId="509A9E0A"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s also a player that has to escape from their lair. You like the game so you decide to port it to Java because that’s your language of choice. The last thing that is left is the algorithm that decides if the player will escape the lair or not.</w:t>
      </w:r>
    </w:p>
    <w:p w14:paraId="076538C0" w14:textId="568110E6"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xml:space="preserve">, which represent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next </w:t>
      </w:r>
      <w:r w:rsidRPr="00282290">
        <w:rPr>
          <w:b/>
        </w:rPr>
        <w:t>move</w:t>
      </w:r>
      <w:r w:rsidRPr="00282290">
        <w:t xml:space="preserve"> of the player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77777777"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 xml:space="preserve">e.g.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r w:rsidR="001F07CF" w:rsidRPr="001F07CF">
        <w:rPr>
          <w:rFonts w:ascii="Consolas" w:hAnsi="Consolas"/>
          <w:b/>
        </w:rPr>
        <w:t>won: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Heading3"/>
        <w:spacing w:before="0" w:after="0"/>
        <w:jc w:val="both"/>
        <w:rPr>
          <w:rFonts w:eastAsia="MS Mincho"/>
          <w:lang w:val="bg-BG"/>
        </w:rPr>
      </w:pPr>
      <w:r w:rsidRPr="00282290">
        <w:rPr>
          <w:rFonts w:eastAsia="MS Mincho"/>
        </w:rPr>
        <w:t>Input</w:t>
      </w:r>
    </w:p>
    <w:p w14:paraId="52781395" w14:textId="704F8234" w:rsidR="00282290" w:rsidRPr="00282290" w:rsidRDefault="00282290" w:rsidP="00282290">
      <w:pPr>
        <w:pStyle w:val="ListParagraph"/>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32F230D4" w:rsidR="00282290" w:rsidRPr="00282290" w:rsidRDefault="00282290" w:rsidP="00282290">
      <w:pPr>
        <w:pStyle w:val="ListParagraph"/>
        <w:numPr>
          <w:ilvl w:val="0"/>
          <w:numId w:val="11"/>
        </w:numPr>
        <w:spacing w:before="0" w:after="200"/>
        <w:rPr>
          <w:lang w:val="bg-BG"/>
        </w:rPr>
      </w:pPr>
      <w:r w:rsidRPr="00282290">
        <w:lastRenderedPageBreak/>
        <w:t>On the next N lines, each row is received in the form of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3F5226A6" w:rsidR="00282290" w:rsidRPr="00282290" w:rsidRDefault="00282290" w:rsidP="00282290">
      <w:pPr>
        <w:pStyle w:val="ListParagraph"/>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proofErr w:type="gramStart"/>
      <w:r w:rsidR="001F07CF" w:rsidRPr="00282290">
        <w:rPr>
          <w:rFonts w:cstheme="minorHAnsi"/>
        </w:rPr>
        <w:t>"</w:t>
      </w:r>
      <w:proofErr w:type="gramEnd"/>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ListParagraph"/>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ListParagraph"/>
        <w:numPr>
          <w:ilvl w:val="0"/>
          <w:numId w:val="12"/>
        </w:numPr>
        <w:spacing w:before="0" w:after="200"/>
        <w:rPr>
          <w:lang w:val="bg-BG" w:eastAsia="ja-JP"/>
        </w:rPr>
      </w:pPr>
      <w:r w:rsidRPr="00282290">
        <w:rPr>
          <w:lang w:eastAsia="ja-JP"/>
        </w:rPr>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proofErr w:type="gramStart"/>
      <w:r w:rsidR="001F07CF" w:rsidRPr="00282290">
        <w:rPr>
          <w:rFonts w:cstheme="minorHAnsi"/>
        </w:rPr>
        <w:t>"</w:t>
      </w:r>
      <w:r w:rsidR="001F07CF" w:rsidRPr="001F07CF">
        <w:rPr>
          <w:rFonts w:cstheme="minorHAnsi"/>
        </w:rPr>
        <w:t xml:space="preserve"> </w:t>
      </w:r>
      <w:r w:rsidRPr="00282290">
        <w:rPr>
          <w:lang w:eastAsia="ja-JP"/>
        </w:rPr>
        <w:t xml:space="preserve"> or</w:t>
      </w:r>
      <w:proofErr w:type="gramEnd"/>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ListParagraph"/>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ListParagraph"/>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Strong"/>
              </w:rPr>
            </w:pPr>
            <w:r w:rsidRPr="009D31AF">
              <w:rPr>
                <w:rStyle w:val="Strong"/>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3808F77" w14:textId="77777777" w:rsidR="00282290" w:rsidRPr="00282290" w:rsidRDefault="00282290" w:rsidP="00282290">
      <w:pPr>
        <w:pStyle w:val="Heading2"/>
        <w:rPr>
          <w:lang w:val="bg-BG"/>
        </w:rPr>
      </w:pPr>
      <w:r w:rsidRPr="00282290">
        <w:rPr>
          <w:lang w:val="bg-BG"/>
        </w:rPr>
        <w:t xml:space="preserve"> </w:t>
      </w:r>
      <w:r w:rsidRPr="00282290">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have to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Heading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Heading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Heading3"/>
        <w:rPr>
          <w:lang w:val="bg-BG"/>
        </w:rPr>
      </w:pPr>
      <w:r w:rsidRPr="00282290">
        <w:t>Constraints</w:t>
      </w:r>
    </w:p>
    <w:p w14:paraId="76A37B61" w14:textId="13810909" w:rsidR="00282290" w:rsidRPr="00282290" w:rsidRDefault="00282290" w:rsidP="00282290">
      <w:pPr>
        <w:rPr>
          <w:lang w:val="bg-BG"/>
        </w:rPr>
      </w:pPr>
      <w:r w:rsidRPr="00282290">
        <w:t xml:space="preserve">All the integers will be in the range </w:t>
      </w:r>
      <w:r w:rsidRPr="00282290">
        <w:rPr>
          <w:b/>
        </w:rPr>
        <w:t>[1….1000]</w:t>
      </w:r>
      <w:r w:rsidR="001F07CF" w:rsidRPr="006549C1">
        <w:t>.</w:t>
      </w:r>
    </w:p>
    <w:p w14:paraId="78C13D15" w14:textId="77777777" w:rsidR="00282290" w:rsidRPr="00282290" w:rsidRDefault="00282290" w:rsidP="00282290">
      <w:pPr>
        <w:pStyle w:val="Heading3"/>
        <w:rPr>
          <w:lang w:val="bg-BG"/>
        </w:rPr>
      </w:pPr>
      <w:r w:rsidRPr="00282290">
        <w:lastRenderedPageBreak/>
        <w:t>Examples</w:t>
      </w:r>
    </w:p>
    <w:tbl>
      <w:tblPr>
        <w:tblStyle w:val="GridTable6Colorful"/>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3"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t>16 13 11 10</w:t>
            </w:r>
            <w:bookmarkEnd w:id="3"/>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4" w:name="OLE_LINK2"/>
            <w:bookmarkStart w:id="5" w:name="OLE_LINK3"/>
            <w:bookmarkStart w:id="6" w:name="OLE_LINK4"/>
            <w:bookmarkStart w:id="7" w:name="OLE_LINK5"/>
            <w:r w:rsidRPr="00282290">
              <w:rPr>
                <w:b w:val="0"/>
                <w:lang w:val="en-US"/>
              </w:rPr>
              <w:t>1 3</w:t>
            </w:r>
          </w:p>
          <w:p w14:paraId="4E7AED29" w14:textId="77777777" w:rsidR="00282290" w:rsidRPr="00282290" w:rsidRDefault="00282290" w:rsidP="0060032B">
            <w:pPr>
              <w:pStyle w:val="Code"/>
              <w:rPr>
                <w:b w:val="0"/>
                <w:lang w:val="en-US"/>
              </w:rPr>
            </w:pPr>
            <w:r w:rsidRPr="00282290">
              <w:rPr>
                <w:b w:val="0"/>
                <w:lang w:val="en-US"/>
              </w:rPr>
              <w:t>3 2 1</w:t>
            </w:r>
            <w:bookmarkEnd w:id="4"/>
            <w:bookmarkEnd w:id="5"/>
            <w:bookmarkEnd w:id="6"/>
            <w:bookmarkEnd w:id="7"/>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8" w:name="OLE_LINK6"/>
            <w:bookmarkStart w:id="9" w:name="OLE_LINK7"/>
            <w:bookmarkStart w:id="10" w:name="OLE_LINK8"/>
            <w:r w:rsidRPr="00282290">
              <w:rPr>
                <w:b w:val="0"/>
                <w:lang w:val="en-US"/>
              </w:rPr>
              <w:t>3 3</w:t>
            </w:r>
          </w:p>
          <w:bookmarkEnd w:id="8"/>
          <w:bookmarkEnd w:id="9"/>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10"/>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60DAD184" w14:textId="77777777" w:rsidR="00282290" w:rsidRPr="00282290" w:rsidRDefault="00282290" w:rsidP="00282290">
      <w:pPr>
        <w:rPr>
          <w:rFonts w:eastAsiaTheme="majorEastAsia" w:cstheme="majorBidi"/>
          <w:b/>
          <w:bCs/>
          <w:color w:val="7C380A"/>
          <w:sz w:val="36"/>
          <w:szCs w:val="36"/>
          <w:lang w:val="bg-BG"/>
        </w:rPr>
      </w:pPr>
      <w:r w:rsidRPr="00282290">
        <w:rPr>
          <w:rFonts w:eastAsiaTheme="majorEastAsia" w:cstheme="majorBidi"/>
          <w:b/>
          <w:bCs/>
          <w:color w:val="7C380A"/>
          <w:sz w:val="36"/>
          <w:szCs w:val="36"/>
        </w:rPr>
        <w:t>12</w:t>
      </w:r>
      <w:proofErr w:type="gramStart"/>
      <w:r w:rsidRPr="00282290">
        <w:rPr>
          <w:rFonts w:eastAsiaTheme="majorEastAsia" w:cstheme="majorBidi"/>
          <w:b/>
          <w:bCs/>
          <w:color w:val="7C380A"/>
          <w:sz w:val="36"/>
          <w:szCs w:val="36"/>
        </w:rPr>
        <w:t>.*</w:t>
      </w:r>
      <w:proofErr w:type="gramEnd"/>
      <w:r w:rsidRPr="00282290">
        <w:rPr>
          <w:rFonts w:eastAsiaTheme="majorEastAsia" w:cstheme="majorBidi"/>
          <w:b/>
          <w:bCs/>
          <w:color w:val="7C380A"/>
          <w:sz w:val="36"/>
          <w:szCs w:val="36"/>
        </w:rPr>
        <w:t>** the Matrix</w:t>
      </w:r>
    </w:p>
    <w:p w14:paraId="45A491F0" w14:textId="77777777"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xml:space="preserve">. Let’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29469D8"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not both at once, i.e. you can’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Heading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proofErr w:type="spellStart"/>
      <w:r w:rsidRPr="00282290">
        <w:rPr>
          <w:rStyle w:val="CodeChar"/>
        </w:rPr>
        <w:t>R</w:t>
      </w:r>
      <w:r w:rsidRPr="00282290">
        <w:rPr>
          <w:vertAlign w:val="superscript"/>
        </w:rPr>
        <w:t>th</w:t>
      </w:r>
      <w:proofErr w:type="spellEnd"/>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77777777"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separated by a single space, will be entered.</w:t>
      </w:r>
    </w:p>
    <w:p w14:paraId="67836DA3" w14:textId="77777777" w:rsidR="00282290" w:rsidRPr="00282290" w:rsidRDefault="00282290" w:rsidP="00282290">
      <w:pPr>
        <w:pStyle w:val="Heading3"/>
        <w:rPr>
          <w:lang w:val="bg-BG"/>
        </w:rPr>
      </w:pPr>
      <w:r w:rsidRPr="00282290">
        <w:lastRenderedPageBreak/>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Heading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t xml:space="preserve">All symbols in the input matrix will be lowercase </w:t>
      </w:r>
      <w:proofErr w:type="spellStart"/>
      <w:r w:rsidR="00B00E8B" w:rsidRPr="00282290">
        <w:t>alphanumeric</w:t>
      </w:r>
      <w:r w:rsidR="00B00E8B">
        <w:t>s</w:t>
      </w:r>
      <w:proofErr w:type="spellEnd"/>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lastRenderedPageBreak/>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t>Hints</w:t>
      </w:r>
    </w:p>
    <w:p w14:paraId="169FE9BE" w14:textId="56581479" w:rsidR="00282290" w:rsidRPr="00282290" w:rsidRDefault="00282290" w:rsidP="00282290">
      <w:pPr>
        <w:rPr>
          <w:lang w:val="bg-BG"/>
        </w:rPr>
      </w:pPr>
      <w:r w:rsidRPr="00282290">
        <w:t>For some of the tests</w:t>
      </w:r>
      <w:r w:rsidR="006549C1">
        <w:t>,</w:t>
      </w:r>
      <w:r w:rsidRPr="00282290">
        <w:t xml:space="preserve"> you can solve the problem with </w:t>
      </w:r>
      <w:r w:rsidR="006549C1">
        <w:t xml:space="preserve">a </w:t>
      </w:r>
      <w:r w:rsidRPr="00282290">
        <w:t>naive approach, however</w:t>
      </w:r>
      <w:r w:rsidR="006549C1">
        <w:t>,</w:t>
      </w:r>
      <w:r w:rsidRPr="00282290">
        <w:t xml:space="preserve"> </w:t>
      </w:r>
      <w:r w:rsidR="006549C1">
        <w:t xml:space="preserve">a </w:t>
      </w:r>
      <w:r w:rsidRPr="00282290">
        <w:t xml:space="preserve">complete solution can be obtained by using </w:t>
      </w:r>
      <w:r w:rsidRPr="00282290">
        <w:rPr>
          <w:b/>
        </w:rPr>
        <w:t>Stack</w:t>
      </w:r>
      <w:r w:rsidRPr="00282290">
        <w:t>,</w:t>
      </w:r>
      <w:r w:rsidRPr="00282290">
        <w:rPr>
          <w:b/>
        </w:rPr>
        <w:t xml:space="preserve"> Queue</w:t>
      </w:r>
      <w:r w:rsidRPr="00282290">
        <w:t>,</w:t>
      </w:r>
      <w:r w:rsidRPr="00282290">
        <w:rPr>
          <w:b/>
        </w:rPr>
        <w:t xml:space="preserve"> </w:t>
      </w:r>
      <w:r w:rsidRPr="00282290">
        <w:rPr>
          <w:b/>
          <w:noProof/>
        </w:rPr>
        <w:t>DFS</w:t>
      </w:r>
      <w:r w:rsidR="006549C1">
        <w:rPr>
          <w:b/>
          <w:noProof/>
        </w:rPr>
        <w:t>,</w:t>
      </w:r>
      <w:r w:rsidRPr="00282290">
        <w:rPr>
          <w:b/>
          <w:noProof/>
        </w:rPr>
        <w:t xml:space="preserve"> </w:t>
      </w:r>
      <w:r w:rsidRPr="00282290">
        <w:t>or</w:t>
      </w:r>
      <w:r w:rsidRPr="00282290">
        <w:rPr>
          <w:b/>
        </w:rPr>
        <w:t xml:space="preserve"> </w:t>
      </w:r>
      <w:r w:rsidRPr="00282290">
        <w:rPr>
          <w:b/>
          <w:noProof/>
        </w:rPr>
        <w:t>BFS</w:t>
      </w:r>
      <w:r w:rsidRPr="00282290">
        <w:rPr>
          <w:noProof/>
        </w:rPr>
        <w:t xml:space="preserve"> </w:t>
      </w:r>
      <w:r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0DF52F" w14:textId="77777777" w:rsidR="0079008C" w:rsidRDefault="0079008C" w:rsidP="008068A2">
      <w:pPr>
        <w:spacing w:after="0" w:line="240" w:lineRule="auto"/>
      </w:pPr>
      <w:r>
        <w:separator/>
      </w:r>
    </w:p>
  </w:endnote>
  <w:endnote w:type="continuationSeparator" w:id="0">
    <w:p w14:paraId="0DD5489E" w14:textId="77777777" w:rsidR="0079008C" w:rsidRDefault="0079008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7C5624" w:rsidRDefault="007C5624"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C5624" w:rsidRPr="002C539D" w:rsidRDefault="007C5624"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C5624" w:rsidRPr="002C539D" w:rsidRDefault="007C5624"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3BD90D6" w:rsidR="007C5624" w:rsidRPr="002C539D" w:rsidRDefault="007C5624"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1"/>
                        <w:p w14:paraId="7FED8C0A" w14:textId="173199B6" w:rsidR="007C5624" w:rsidRPr="00596AA5" w:rsidRDefault="007C5624"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33BD90D6" w:rsidR="007C5624" w:rsidRPr="002C539D" w:rsidRDefault="007C5624" w:rsidP="002D07CA">
                    <w:pPr>
                      <w:spacing w:before="40" w:after="100" w:line="240" w:lineRule="auto"/>
                      <w:rPr>
                        <w:sz w:val="17"/>
                        <w:szCs w:val="17"/>
                      </w:rPr>
                    </w:pPr>
                    <w:bookmarkStart w:id="1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7C5624" w:rsidRPr="00596AA5" w:rsidRDefault="007C5624"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2C40130" w:rsidR="007C5624" w:rsidRPr="00596AA5" w:rsidRDefault="007C5624"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63559">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63559">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2C40130" w:rsidR="007C5624" w:rsidRPr="00596AA5" w:rsidRDefault="007C5624"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63559">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63559">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36D25" w14:textId="77777777" w:rsidR="0079008C" w:rsidRDefault="0079008C" w:rsidP="008068A2">
      <w:pPr>
        <w:spacing w:after="0" w:line="240" w:lineRule="auto"/>
      </w:pPr>
      <w:r>
        <w:separator/>
      </w:r>
    </w:p>
  </w:footnote>
  <w:footnote w:type="continuationSeparator" w:id="0">
    <w:p w14:paraId="7F81D242" w14:textId="77777777" w:rsidR="0079008C" w:rsidRDefault="0079008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7C5624" w:rsidRDefault="007C5624"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E136E"/>
    <w:multiLevelType w:val="hybridMultilevel"/>
    <w:tmpl w:val="DD5CC5CC"/>
    <w:lvl w:ilvl="0" w:tplc="78886D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47C5343"/>
    <w:multiLevelType w:val="hybridMultilevel"/>
    <w:tmpl w:val="671CF318"/>
    <w:lvl w:ilvl="0" w:tplc="78886D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6D78E1"/>
    <w:multiLevelType w:val="hybridMultilevel"/>
    <w:tmpl w:val="7A5C90CE"/>
    <w:lvl w:ilvl="0" w:tplc="78886D0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9C46CE"/>
    <w:multiLevelType w:val="hybridMultilevel"/>
    <w:tmpl w:val="B06A617A"/>
    <w:lvl w:ilvl="0" w:tplc="78886D0C">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8"/>
  </w:num>
  <w:num w:numId="3">
    <w:abstractNumId w:val="6"/>
  </w:num>
  <w:num w:numId="4">
    <w:abstractNumId w:val="7"/>
  </w:num>
  <w:num w:numId="5">
    <w:abstractNumId w:val="12"/>
  </w:num>
  <w:num w:numId="6">
    <w:abstractNumId w:val="5"/>
  </w:num>
  <w:num w:numId="7">
    <w:abstractNumId w:val="4"/>
  </w:num>
  <w:num w:numId="8">
    <w:abstractNumId w:val="8"/>
  </w:num>
  <w:num w:numId="9">
    <w:abstractNumId w:val="19"/>
  </w:num>
  <w:num w:numId="10">
    <w:abstractNumId w:val="9"/>
  </w:num>
  <w:num w:numId="11">
    <w:abstractNumId w:val="2"/>
  </w:num>
  <w:num w:numId="12">
    <w:abstractNumId w:val="11"/>
  </w:num>
  <w:num w:numId="13">
    <w:abstractNumId w:val="14"/>
  </w:num>
  <w:num w:numId="14">
    <w:abstractNumId w:val="0"/>
  </w:num>
  <w:num w:numId="15">
    <w:abstractNumId w:val="16"/>
  </w:num>
  <w:num w:numId="16">
    <w:abstractNumId w:val="13"/>
  </w:num>
  <w:num w:numId="17">
    <w:abstractNumId w:val="17"/>
  </w:num>
  <w:num w:numId="18">
    <w:abstractNumId w:val="15"/>
  </w:num>
  <w:num w:numId="19">
    <w:abstractNumId w:val="3"/>
  </w:num>
  <w:num w:numId="20">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NjO2MDc3sLA0NzZT0lEKTi0uzszPAykwrAUA6rYLUiwAAAA="/>
  </w:docVars>
  <w:rsids>
    <w:rsidRoot w:val="008068A2"/>
    <w:rsid w:val="000006BB"/>
    <w:rsid w:val="00002C1C"/>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07CF"/>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D6280"/>
    <w:rsid w:val="003E1013"/>
    <w:rsid w:val="003E167F"/>
    <w:rsid w:val="003E2A3C"/>
    <w:rsid w:val="003E2F33"/>
    <w:rsid w:val="003E6BFB"/>
    <w:rsid w:val="003F1864"/>
    <w:rsid w:val="0041081C"/>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008C"/>
    <w:rsid w:val="00791F02"/>
    <w:rsid w:val="0079324A"/>
    <w:rsid w:val="00794EEE"/>
    <w:rsid w:val="007A635E"/>
    <w:rsid w:val="007B3686"/>
    <w:rsid w:val="007C2C37"/>
    <w:rsid w:val="007C3E81"/>
    <w:rsid w:val="007C42AC"/>
    <w:rsid w:val="007C5624"/>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63559"/>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282290"/>
    <w:rPr>
      <w:color w:val="605E5C"/>
      <w:shd w:val="clear" w:color="auto" w:fill="E1DFDD"/>
    </w:rPr>
  </w:style>
  <w:style w:type="table" w:styleId="GridTable6Colorful">
    <w:name w:val="Grid Table 6 Colorful"/>
    <w:basedOn w:val="TableNormal"/>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460/Multidimensional-Arrays-Exercises"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3" Type="http://schemas.openxmlformats.org/officeDocument/2006/relationships/image" Target="media/image10.png"/><Relationship Id="rId21" Type="http://schemas.openxmlformats.org/officeDocument/2006/relationships/hyperlink" Target="about.softuni.bg"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A161C5-E1F9-48F7-A328-09105A937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13</Pages>
  <Words>2787</Words>
  <Characters>1589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galka.boteva@gmail.com</cp:lastModifiedBy>
  <cp:revision>8</cp:revision>
  <cp:lastPrinted>2015-10-26T22:35:00Z</cp:lastPrinted>
  <dcterms:created xsi:type="dcterms:W3CDTF">2019-11-12T12:29:00Z</dcterms:created>
  <dcterms:modified xsi:type="dcterms:W3CDTF">2022-06-24T10:53:00Z</dcterms:modified>
  <cp:category>programming; education; software engineering; software development</cp:category>
</cp:coreProperties>
</file>